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B77FE" w14:textId="508C73F0" w:rsidR="008E2592" w:rsidRPr="0022236F" w:rsidRDefault="008E2592" w:rsidP="00336D7C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22236F">
        <w:rPr>
          <w:rFonts w:asciiTheme="majorBidi" w:hAnsiTheme="majorBidi" w:cstheme="majorBidi"/>
          <w:b/>
          <w:bCs/>
          <w:sz w:val="36"/>
          <w:szCs w:val="36"/>
          <w:cs/>
        </w:rPr>
        <w:t xml:space="preserve">แบบฟอร์มเสนอหัวข้อโครงงาน สำหรับนักศึกษาชั้นปีที่ </w:t>
      </w:r>
      <w:r w:rsidR="00954AA1" w:rsidRPr="0022236F">
        <w:rPr>
          <w:rFonts w:asciiTheme="majorBidi" w:hAnsiTheme="majorBidi" w:cstheme="majorBidi"/>
          <w:b/>
          <w:bCs/>
          <w:sz w:val="36"/>
          <w:szCs w:val="36"/>
        </w:rPr>
        <w:t>3</w:t>
      </w:r>
      <w:r w:rsidRPr="0022236F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Pr="0022236F">
        <w:rPr>
          <w:rFonts w:asciiTheme="majorBidi" w:hAnsiTheme="majorBidi" w:cstheme="majorBidi"/>
          <w:b/>
          <w:bCs/>
          <w:sz w:val="36"/>
          <w:szCs w:val="36"/>
          <w:cs/>
        </w:rPr>
        <w:t>ปริญญาตรี</w:t>
      </w:r>
    </w:p>
    <w:p w14:paraId="3CD74016" w14:textId="5192711B" w:rsidR="008E2592" w:rsidRPr="0022236F" w:rsidRDefault="00954AA1" w:rsidP="00336D7C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Theme="majorBidi" w:hAnsiTheme="majorBidi" w:cstheme="majorBidi"/>
          <w:b/>
          <w:bCs/>
          <w:sz w:val="36"/>
          <w:szCs w:val="36"/>
          <w:cs/>
        </w:rPr>
      </w:pPr>
      <w:r w:rsidRPr="0022236F">
        <w:rPr>
          <w:rFonts w:asciiTheme="majorBidi" w:hAnsiTheme="majorBidi" w:cstheme="majorBidi"/>
          <w:b/>
          <w:bCs/>
          <w:sz w:val="36"/>
          <w:szCs w:val="36"/>
          <w:cs/>
          <w:lang w:eastAsia="ja-JP"/>
        </w:rPr>
        <w:t xml:space="preserve">สาขาวิชาวิทยาการข้อมูลและการวิเคราะห์เชิงธุรกิจ  </w:t>
      </w:r>
      <w:r w:rsidR="008E2592" w:rsidRPr="0022236F">
        <w:rPr>
          <w:rFonts w:asciiTheme="majorBidi" w:hAnsiTheme="majorBidi" w:cstheme="majorBidi"/>
          <w:b/>
          <w:bCs/>
          <w:sz w:val="36"/>
          <w:szCs w:val="36"/>
          <w:cs/>
        </w:rPr>
        <w:t>คณะเทคโนโลยีสารสนเทศ สจล.</w:t>
      </w:r>
    </w:p>
    <w:p w14:paraId="28C26CA7" w14:textId="77777777" w:rsidR="008E2592" w:rsidRPr="0022236F" w:rsidRDefault="008E2592" w:rsidP="008E2592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</w:p>
    <w:p w14:paraId="45CF0248" w14:textId="597A2CE5" w:rsidR="008E2592" w:rsidRPr="0022236F" w:rsidRDefault="008E2592" w:rsidP="008E2592">
      <w:pPr>
        <w:numPr>
          <w:ilvl w:val="0"/>
          <w:numId w:val="1"/>
        </w:numPr>
        <w:tabs>
          <w:tab w:val="left" w:pos="270"/>
          <w:tab w:val="left" w:pos="990"/>
        </w:tabs>
        <w:spacing w:before="240"/>
        <w:ind w:left="284" w:hanging="284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 xml:space="preserve">ชื่อหัวข้อ </w:t>
      </w:r>
      <w:r w:rsidRPr="0022236F">
        <w:rPr>
          <w:rFonts w:asciiTheme="majorBidi" w:hAnsiTheme="majorBidi" w:cstheme="majorBidi"/>
          <w:sz w:val="36"/>
          <w:szCs w:val="36"/>
        </w:rPr>
        <w:t>(</w:t>
      </w:r>
      <w:r w:rsidRPr="0022236F">
        <w:rPr>
          <w:rFonts w:asciiTheme="majorBidi" w:hAnsiTheme="majorBidi" w:cstheme="majorBidi"/>
          <w:sz w:val="36"/>
          <w:szCs w:val="36"/>
          <w:cs/>
        </w:rPr>
        <w:t>ภาษาไทย)</w:t>
      </w:r>
      <w:r w:rsidR="00CD018F" w:rsidRPr="0022236F">
        <w:rPr>
          <w:rFonts w:asciiTheme="majorBidi" w:hAnsiTheme="majorBidi" w:cstheme="majorBidi"/>
          <w:sz w:val="36"/>
          <w:szCs w:val="36"/>
        </w:rPr>
        <w:t xml:space="preserve">: </w:t>
      </w:r>
      <w:r w:rsidR="00AB0CDC">
        <w:rPr>
          <w:rFonts w:asciiTheme="majorBidi" w:hAnsiTheme="majorBidi" w:cstheme="majorBidi" w:hint="cs"/>
          <w:sz w:val="36"/>
          <w:szCs w:val="36"/>
          <w:cs/>
        </w:rPr>
        <w:t>การ</w:t>
      </w:r>
      <w:r w:rsidR="00A065EB">
        <w:rPr>
          <w:rFonts w:asciiTheme="majorBidi" w:hAnsiTheme="majorBidi" w:cstheme="majorBidi" w:hint="cs"/>
          <w:sz w:val="36"/>
          <w:szCs w:val="36"/>
          <w:cs/>
        </w:rPr>
        <w:t>ปกป้องข้อมูลที่ระบุตัวบุคคล</w:t>
      </w:r>
    </w:p>
    <w:p w14:paraId="3197662A" w14:textId="35655B3D" w:rsidR="008E2592" w:rsidRPr="0022236F" w:rsidRDefault="008E2592" w:rsidP="00424D86">
      <w:pPr>
        <w:tabs>
          <w:tab w:val="left" w:pos="270"/>
          <w:tab w:val="left" w:pos="990"/>
        </w:tabs>
        <w:spacing w:before="240" w:after="12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ab/>
        <w:t xml:space="preserve">ชื่อหัวข้อ </w:t>
      </w:r>
      <w:r w:rsidRPr="0022236F">
        <w:rPr>
          <w:rFonts w:asciiTheme="majorBidi" w:hAnsiTheme="majorBidi" w:cstheme="majorBidi"/>
          <w:sz w:val="36"/>
          <w:szCs w:val="36"/>
        </w:rPr>
        <w:t>(</w:t>
      </w:r>
      <w:r w:rsidRPr="0022236F">
        <w:rPr>
          <w:rFonts w:asciiTheme="majorBidi" w:hAnsiTheme="majorBidi" w:cstheme="majorBidi"/>
          <w:sz w:val="36"/>
          <w:szCs w:val="36"/>
          <w:cs/>
        </w:rPr>
        <w:t>ภาษาอังกฤษ)</w:t>
      </w:r>
      <w:r w:rsidRPr="0022236F">
        <w:rPr>
          <w:rFonts w:asciiTheme="majorBidi" w:hAnsiTheme="majorBidi" w:cstheme="majorBidi"/>
          <w:sz w:val="36"/>
          <w:szCs w:val="36"/>
        </w:rPr>
        <w:t xml:space="preserve">: </w:t>
      </w:r>
      <w:r w:rsidR="00A065EB">
        <w:rPr>
          <w:rFonts w:asciiTheme="majorBidi" w:hAnsiTheme="majorBidi" w:cstheme="majorBidi"/>
          <w:sz w:val="36"/>
          <w:szCs w:val="36"/>
        </w:rPr>
        <w:t>Personally Identifiable Information Protection</w:t>
      </w:r>
    </w:p>
    <w:p w14:paraId="18372337" w14:textId="3F3DEBD6" w:rsidR="004D74C0" w:rsidRPr="0022236F" w:rsidRDefault="004D74C0" w:rsidP="004D74C0">
      <w:pPr>
        <w:numPr>
          <w:ilvl w:val="0"/>
          <w:numId w:val="1"/>
        </w:numPr>
        <w:tabs>
          <w:tab w:val="left" w:pos="270"/>
          <w:tab w:val="left" w:pos="990"/>
        </w:tabs>
        <w:spacing w:before="120" w:after="12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 xml:space="preserve">ชื่อนักศึกษา </w:t>
      </w:r>
      <w:r w:rsidR="004E3F01" w:rsidRPr="0022236F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นางสาวณัฏฐณิชา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ชัยศิริพานิช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รหัสนักศึกษา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</w:rPr>
        <w:t>60070135</w:t>
      </w:r>
    </w:p>
    <w:p w14:paraId="643C6FAE" w14:textId="351EA5CE" w:rsidR="008E2592" w:rsidRPr="0022236F" w:rsidRDefault="004D74C0" w:rsidP="00424D86">
      <w:pPr>
        <w:tabs>
          <w:tab w:val="left" w:pos="270"/>
          <w:tab w:val="left" w:pos="990"/>
        </w:tabs>
        <w:spacing w:before="120" w:after="12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 xml:space="preserve">ชื่อนักศึกษา </w:t>
      </w:r>
      <w:r w:rsidR="004E3F01" w:rsidRPr="0022236F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นางสาวประวิตรานันท์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  <w:t>บุตรโพธิ์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รหัสนักศึกษา</w:t>
      </w:r>
      <w:r w:rsidR="004E3F01" w:rsidRPr="0022236F">
        <w:rPr>
          <w:rFonts w:asciiTheme="majorBidi" w:hAnsiTheme="majorBidi" w:cstheme="majorBidi"/>
          <w:sz w:val="36"/>
          <w:szCs w:val="36"/>
        </w:rPr>
        <w:tab/>
        <w:t>60070148</w:t>
      </w:r>
      <w:r w:rsidRPr="0022236F">
        <w:rPr>
          <w:rFonts w:asciiTheme="majorBidi" w:hAnsiTheme="majorBidi" w:cstheme="majorBidi"/>
          <w:sz w:val="36"/>
          <w:szCs w:val="36"/>
          <w:cs/>
        </w:rPr>
        <w:tab/>
      </w:r>
    </w:p>
    <w:p w14:paraId="7D955819" w14:textId="678AC9A5" w:rsidR="008E2592" w:rsidRPr="0022236F" w:rsidRDefault="008E2592" w:rsidP="008E2592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ชื่ออาจารย์ที่ปรึกษ</w:t>
      </w:r>
      <w:r w:rsidR="00AB0CDC">
        <w:rPr>
          <w:rFonts w:asciiTheme="majorBidi" w:hAnsiTheme="majorBidi" w:cstheme="majorBidi" w:hint="cs"/>
          <w:sz w:val="36"/>
          <w:szCs w:val="36"/>
          <w:cs/>
        </w:rPr>
        <w:t>า</w:t>
      </w:r>
      <w:r w:rsidR="00AB0CDC">
        <w:rPr>
          <w:rFonts w:asciiTheme="majorBidi" w:hAnsiTheme="majorBidi" w:cstheme="majorBidi"/>
          <w:sz w:val="36"/>
          <w:szCs w:val="36"/>
          <w:cs/>
        </w:rPr>
        <w:tab/>
      </w:r>
      <w:r w:rsidR="00AB0CDC">
        <w:rPr>
          <w:rFonts w:asciiTheme="majorBidi" w:hAnsiTheme="majorBidi" w:cstheme="majorBidi"/>
          <w:sz w:val="36"/>
          <w:szCs w:val="36"/>
          <w:cs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ดร</w:t>
      </w:r>
      <w:r w:rsidR="004E3F01" w:rsidRPr="0022236F">
        <w:rPr>
          <w:rFonts w:asciiTheme="majorBidi" w:hAnsiTheme="majorBidi" w:cstheme="majorBidi"/>
          <w:sz w:val="36"/>
          <w:szCs w:val="36"/>
        </w:rPr>
        <w:t>.</w:t>
      </w:r>
      <w:r w:rsidR="00AB0CDC">
        <w:rPr>
          <w:rFonts w:asciiTheme="majorBidi" w:hAnsiTheme="majorBidi" w:cstheme="majorBidi" w:hint="cs"/>
          <w:sz w:val="36"/>
          <w:szCs w:val="36"/>
          <w:cs/>
        </w:rPr>
        <w:t xml:space="preserve"> 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นนท์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  <w:t>คนึงสุขเกษม</w:t>
      </w:r>
    </w:p>
    <w:p w14:paraId="6561BAE1" w14:textId="7078DB87" w:rsidR="008E2592" w:rsidRPr="0022236F" w:rsidRDefault="008E2592" w:rsidP="00424D86">
      <w:pPr>
        <w:tabs>
          <w:tab w:val="left" w:pos="270"/>
          <w:tab w:val="left" w:pos="990"/>
        </w:tabs>
        <w:spacing w:before="120" w:after="120"/>
        <w:ind w:left="284"/>
        <w:rPr>
          <w:rFonts w:asciiTheme="majorBidi" w:hAnsiTheme="majorBidi" w:cstheme="majorBidi"/>
          <w:sz w:val="36"/>
          <w:szCs w:val="36"/>
          <w:cs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ชื่ออาจารย์ที่ปรึกษาร่วม</w:t>
      </w:r>
      <w:r w:rsidR="00AB0CDC">
        <w:rPr>
          <w:rFonts w:asciiTheme="majorBidi" w:hAnsiTheme="majorBidi" w:cstheme="majorBidi"/>
          <w:sz w:val="36"/>
          <w:szCs w:val="36"/>
          <w:cs/>
        </w:rPr>
        <w:tab/>
      </w:r>
      <w:r w:rsidR="00AB0CDC">
        <w:rPr>
          <w:rFonts w:asciiTheme="majorBidi" w:hAnsiTheme="majorBidi" w:cstheme="majorBidi" w:hint="cs"/>
          <w:sz w:val="36"/>
          <w:szCs w:val="36"/>
          <w:cs/>
        </w:rPr>
        <w:t>รศ.ดร. ธีรพงศ์ ลีลานุภาพ</w:t>
      </w:r>
    </w:p>
    <w:p w14:paraId="74864F08" w14:textId="3F96C70A" w:rsidR="00E76D7F" w:rsidRPr="0022236F" w:rsidRDefault="008E2592" w:rsidP="00E76D7F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วัตถุประสงค์</w:t>
      </w:r>
    </w:p>
    <w:p w14:paraId="07C4EAD2" w14:textId="33FFAEDA" w:rsidR="00495C39" w:rsidRDefault="00A065EB" w:rsidP="00D258BA">
      <w:pPr>
        <w:pStyle w:val="ListParagraph"/>
        <w:numPr>
          <w:ilvl w:val="0"/>
          <w:numId w:val="1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>เพื่อ</w:t>
      </w:r>
      <w:r w:rsidRPr="00A065EB">
        <w:rPr>
          <w:rFonts w:asciiTheme="majorBidi" w:hAnsiTheme="majorBidi" w:hint="cs"/>
          <w:sz w:val="36"/>
          <w:szCs w:val="36"/>
          <w:cs/>
        </w:rPr>
        <w:t>ศึกษากระบวนการประมวลผลภาษาธรรมชาติ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>Natural Language Processing)</w:t>
      </w:r>
    </w:p>
    <w:p w14:paraId="72E3A1B5" w14:textId="6E6457A3" w:rsidR="00A065EB" w:rsidRPr="00A065EB" w:rsidRDefault="00A065EB" w:rsidP="00D258BA">
      <w:pPr>
        <w:pStyle w:val="ListParagraph"/>
        <w:numPr>
          <w:ilvl w:val="0"/>
          <w:numId w:val="1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เพื่อ</w:t>
      </w:r>
      <w:r w:rsidRPr="00A065EB">
        <w:rPr>
          <w:rFonts w:asciiTheme="majorBidi" w:hAnsiTheme="majorBidi" w:hint="cs"/>
          <w:sz w:val="36"/>
          <w:szCs w:val="36"/>
          <w:cs/>
        </w:rPr>
        <w:t>ศึกษารูปแบบของการรู้จำเสียงพูด</w:t>
      </w:r>
    </w:p>
    <w:p w14:paraId="1A83068C" w14:textId="5C612127" w:rsidR="00A065EB" w:rsidRPr="00A065EB" w:rsidRDefault="00A065EB" w:rsidP="00D258BA">
      <w:pPr>
        <w:pStyle w:val="ListParagraph"/>
        <w:numPr>
          <w:ilvl w:val="0"/>
          <w:numId w:val="1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>เพื่อ</w:t>
      </w:r>
      <w:r w:rsidRPr="00A065EB">
        <w:rPr>
          <w:rFonts w:asciiTheme="majorBidi" w:hAnsiTheme="majorBidi" w:hint="cs"/>
          <w:sz w:val="36"/>
          <w:szCs w:val="36"/>
          <w:cs/>
        </w:rPr>
        <w:t>ศึกษาการหาความสัมพันธ์ของคำพูด</w:t>
      </w:r>
    </w:p>
    <w:p w14:paraId="1541BD8C" w14:textId="55490E2D" w:rsidR="00A065EB" w:rsidRPr="00A065EB" w:rsidRDefault="00A065EB" w:rsidP="00D258BA">
      <w:pPr>
        <w:pStyle w:val="ListParagraph"/>
        <w:numPr>
          <w:ilvl w:val="0"/>
          <w:numId w:val="1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เพื่อ</w:t>
      </w:r>
      <w:r w:rsidRPr="00A065EB">
        <w:rPr>
          <w:rFonts w:asciiTheme="majorBidi" w:hAnsiTheme="majorBidi" w:hint="cs"/>
          <w:sz w:val="36"/>
          <w:szCs w:val="36"/>
          <w:cs/>
        </w:rPr>
        <w:t>ศึกษากระบวนการแบบจำลองของภาษา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กฎไวยากรณ์</w:t>
      </w:r>
    </w:p>
    <w:p w14:paraId="6EB1C869" w14:textId="32E02F6A" w:rsidR="00A065EB" w:rsidRPr="0022236F" w:rsidRDefault="00A065EB" w:rsidP="00D258BA">
      <w:pPr>
        <w:pStyle w:val="ListParagraph"/>
        <w:numPr>
          <w:ilvl w:val="0"/>
          <w:numId w:val="1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เพื่อ</w:t>
      </w:r>
      <w:r w:rsidRPr="00A065EB">
        <w:rPr>
          <w:rFonts w:asciiTheme="majorBidi" w:hAnsiTheme="majorBidi" w:hint="cs"/>
          <w:sz w:val="36"/>
          <w:szCs w:val="36"/>
          <w:cs/>
        </w:rPr>
        <w:t>เพิ่มความปลอดภัยในการนำข้อมูลที่ผ่านการปกปิดข้อมูลที่สำคัญ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นำไปใช้วิเคราะห์ได้ในทุกระบวนการทางธุรกิจ</w:t>
      </w:r>
    </w:p>
    <w:p w14:paraId="32074BCD" w14:textId="77777777" w:rsidR="00424D86" w:rsidRPr="0022236F" w:rsidRDefault="003773B9" w:rsidP="00424D86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ที่มาและความสำคัญ</w:t>
      </w:r>
    </w:p>
    <w:p w14:paraId="5D6CBE03" w14:textId="6821A780" w:rsidR="00A065EB" w:rsidRPr="00A065EB" w:rsidRDefault="00E76D7F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วามเป็นส่วนบุคค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Privacy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ือ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ที่บุคคลมีสิทธิ์อันชอบธรรมที่จะอยู่อย่างสันโดษ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ปราศจากการรบกว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จากบุคคลอื่นที่ไม่ได้รับอนุญาตในการเข้าถึงข้อมู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รือ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นำข้อมูลไปแสวงหาผลประโยชน์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จึงนำมาซึ่งความเสียหายแก่บุคคลนั้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วามเป็นส่วนบุคคลสามารถแบ่งออกเป็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2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ประเภท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โดยประเภทแรก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ือ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วามเป็นส่วนบุคคลทางกายภาพ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Physical Privacy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ซึ่งหมายถึ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สิทธิในสถานที่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วลา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และสินทรัพย์ที่บุคคลพึงมี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พื่อหลีกเลี่ยงจากการถูกละเมิดหรือถูกรบกวนจากบุคคลอื่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ประเภทที่สอ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ือ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วามเป็นส่วนบุคคลด้านสารสนเทศ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Information Privacy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ซึ่งหมายถึ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ข้อมูลทั่วไปเกี่ยวกับตัวบุคค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ช่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ชื่อ</w:t>
      </w:r>
      <w:r w:rsidR="00A065EB" w:rsidRPr="00A065EB">
        <w:rPr>
          <w:rFonts w:asciiTheme="majorBidi" w:hAnsiTheme="majorBidi"/>
          <w:sz w:val="36"/>
          <w:szCs w:val="36"/>
          <w:cs/>
        </w:rPr>
        <w:t>-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นามสกุ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ที่อยู่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มายเลขโทรศัพท์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มายเลขบัตรเครดิต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ลขที่บัญชีธนาคาร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รือ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มายเลขบัตรประจำตัวประชาช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ที่บุคคลอื่นห้ามนำมาเปิดเผย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ากไม่ได้รับอนุญาต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</w:p>
    <w:p w14:paraId="2FC27399" w14:textId="1B7C46F3" w:rsidR="00A065EB" w:rsidRPr="00A065EB" w:rsidRDefault="00A065E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lastRenderedPageBreak/>
        <w:t>การพูด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Speech) </w:t>
      </w:r>
      <w:r w:rsidRPr="00A065EB">
        <w:rPr>
          <w:rFonts w:asciiTheme="majorBidi" w:hAnsiTheme="majorBidi" w:hint="cs"/>
          <w:sz w:val="36"/>
          <w:szCs w:val="36"/>
          <w:cs/>
        </w:rPr>
        <w:t>เป็นหนึ่งในรูปแบบการสื่อสารส่วนบุคคลที่มีความเป็นส่วนบุคคลมากที่สุด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นื่องจากในคำพูด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มักจะประกอบไปด้วยข้อมูล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กี่ยวกับ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พศ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สำเนีย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จริยธรรม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สภาพอารมณ์ของผู้พูดนอกเหนือจากเนื้อหาของข้อความ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ดัง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ความเป็นส่วนบุคคลของคำพูด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The privacy of speech) </w:t>
      </w:r>
      <w:r w:rsidRPr="00A065EB">
        <w:rPr>
          <w:rFonts w:asciiTheme="majorBidi" w:hAnsiTheme="majorBidi" w:hint="cs"/>
          <w:sz w:val="36"/>
          <w:szCs w:val="36"/>
          <w:cs/>
        </w:rPr>
        <w:t>ก็ถือเป็นสิ่งที่ควรพึงตระหนักเช่นกั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หากมีผู้นำการสนทนาเหล่านั้นไปใช้ในทางที่ไม่ถูกต้องตามกฎหมาย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ซึ่งนั่นหมายความว่า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มีผู้นำข้อมูลส่วนบุคคลนั้นไปใช้โดยที่ไม่ได้รับความยินยอมจากผู้ให้ข้อมูลนั่นเอง</w:t>
      </w:r>
    </w:p>
    <w:p w14:paraId="51D98DBF" w14:textId="77777777" w:rsidR="00A065EB" w:rsidRPr="00A065EB" w:rsidRDefault="00A065E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โดยโครงงานฉบับนี้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จะมุ่งไปยังการสนทนา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กี่ยวกับความเป็นส่วนบุคคลด้านสารสนเทศ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Information Privacy) </w:t>
      </w:r>
      <w:r w:rsidRPr="00A065EB">
        <w:rPr>
          <w:rFonts w:asciiTheme="majorBidi" w:hAnsiTheme="majorBidi" w:hint="cs"/>
          <w:sz w:val="36"/>
          <w:szCs w:val="36"/>
          <w:cs/>
        </w:rPr>
        <w:t>เนื่องจากในปัจจุบันการละเมิดความเป็นส่วนบุคคลนั้นเกิดขึ้นเป็นจำนวนมาก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สามารถเกิดขึ้นได้ในหลายรูปแบบ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พราะเทคโนโลยีการสื่อสารมีประสิทธิภาพสู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ข้อมูลส่วนบุคคล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ของบุคคลกลายเป็นที่ต้องการอย่างมากเพื่อนำไปประกอบธุรกิจส่วนบุคคล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โดยไม่คำนึงว่าได้มาโดยวิธีใด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ไม่ว่าจะเป็นข้อมูลที่ลูกค้าทำการกรอกลงในเว็บไซต์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ข้อมูลตำแหน่งที่อยู่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็ถือเป็นข้อมูลส่วนบุคคลที่ทางองค์กรธุรกิจ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สามารถนำไปซื้อและขายกันได้เช่นกัน</w:t>
      </w:r>
    </w:p>
    <w:p w14:paraId="221FB813" w14:textId="62D9EBCA" w:rsidR="00A065EB" w:rsidRPr="00A065EB" w:rsidRDefault="00A065E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 w:hint="cs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ในบางครั้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ารสนทนาเกี่ยวกับเรื่องความเป็นส่วนบุคคลในพื้นที่เปิด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ช่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ารสนทนาพูดคุยกันในคลินิกเล็ก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ข้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ห้องรอคิว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ารประชุมแลกเปลี่ยนความเห็นทางด้านภาษี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ในสำนักงา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ารประชุมหาแนวทางปฏิบัติในการสอนในโรงเรีย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็ถือว่ามีความเสี่ยงที่ข้อมูลเหล่านั้นจะรั่วไหลออกไปจากการที่มีบุคคลในห้องข้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ได้ยิ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ได้รับฟังไปด้วย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จึงมีการแก้ปัญหาโดยการสร้างเสียงรบกวนที่มีความมั่นคงพอที่จะปิดบังเสียงของคำพูดที่มีความเป็นส่วนบุคคลไม่ให้ผู้อื่นสามารถรับรู้หรือได้ยินข้อมูลเหล่านั้นได้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จากการวัดเสียงพูด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พื่อหาจุดที่ดังที่สุดของเสียง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จากนั้นทำการดูความสัมพันธ์ของคลื่นเสีย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ทำการหาจุดที่ดีที่สุดในการสร้างเสียงรบกวนที่มั่นคงพอเพื่อทำการปิดบังเนื้อหาของการสนทนาเหล่านั้นเพื่อความปลอดภัยของการรักษาข้อมูลส่วนบุคคล</w:t>
      </w:r>
    </w:p>
    <w:p w14:paraId="35E562A8" w14:textId="393E996B" w:rsidR="00A065EB" w:rsidRPr="00A065EB" w:rsidRDefault="00A065E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 w:hint="cs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การปกป้องข้อมูลที่สำคัญในการให้บริการของศูนย์บริการข้อมูลลูกค้าทางโทรศัพท์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Pr="00A065EB">
        <w:rPr>
          <w:rFonts w:asciiTheme="majorBidi" w:hAnsiTheme="majorBidi" w:hint="cs"/>
          <w:sz w:val="36"/>
          <w:szCs w:val="36"/>
          <w:cs/>
        </w:rPr>
        <w:t>ก็ถือเป็นเรื่องที่มีความละเอียดอ่อนมากเช่นกั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นื่องจากข้อมูลของลูกค้าจำนวนมากมีการเก็บไว้ในรูปแบบของการบันทึกเสีย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จึงมีการแก้ไขปัญหาการปกป้องข้อมูลที่สำคัญของลูกค้าในการบันทึกเสียงโดยการสร้างวิธีการควบคุมเพื่อจำลองข้อมูลที่มีความละเอียดอ่อ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ซึ่งสร้างขึ้นโดยอัตโนมัติจากการแยกแยะเสียงที่มาจากการทำกระบวนการรู้จำเสียงพูดอัตโนมัติ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Automatic Speech Recognition: ASR) </w:t>
      </w:r>
      <w:r w:rsidRPr="00A065EB">
        <w:rPr>
          <w:rFonts w:asciiTheme="majorBidi" w:hAnsiTheme="majorBidi" w:hint="cs"/>
          <w:sz w:val="36"/>
          <w:szCs w:val="36"/>
          <w:cs/>
        </w:rPr>
        <w:t>โดยวิธีการดำเนินงานนี้มักจะใช้กับปัญหาการตรวจจับและค้นหาธุรกรรมบัตรเครดิตในการสนทนาจริงระหว่างตัวแทนศูนย์บริการข้อมูลลูกค้าทางโทรศัพท์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Pr="00A065EB">
        <w:rPr>
          <w:rFonts w:asciiTheme="majorBidi" w:hAnsiTheme="majorBidi" w:hint="cs"/>
          <w:sz w:val="36"/>
          <w:szCs w:val="36"/>
          <w:cs/>
        </w:rPr>
        <w:t>และลูกค้าของศูนย์บริการ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</w:p>
    <w:p w14:paraId="3C0691E3" w14:textId="77777777" w:rsidR="00A065EB" w:rsidRPr="00A065EB" w:rsidRDefault="00A065E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lastRenderedPageBreak/>
        <w:t>ทางผู้จัดทำได้พิจารณาถึงความสำคัญของการรักษาข้อมูลส่วนบุคคล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โดยมีการมุ่งเน้นไปที่ปัญหาของการทำธุรกรรม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ับทางธนาคาร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ารทำธุรกรรมกับทางธนาคาร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มีความเสี่ยงที่จะถูกรุกล้ำความเป็นส่วนตัวของบุคคล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ารลักลอบนำข้อมูลไปแสวงหาผลประโยชน์โดยที่ไม่ได้รับอนุญาตจากเจ้าของข้อมูล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การรุกล้ำความเป็นส่วนบุคคลของข้อมูลจากการเก็บรวบรวมข้อมูลส่วนบุคคลของลูกค้าผ่านการสนทนากับทางศูนย์บริการข้อมูลลูกค้าทางโทรศัพท์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Pr="00A065EB">
        <w:rPr>
          <w:rFonts w:asciiTheme="majorBidi" w:hAnsiTheme="majorBidi" w:hint="cs"/>
          <w:sz w:val="36"/>
          <w:szCs w:val="36"/>
          <w:cs/>
        </w:rPr>
        <w:t>ของธนาคาร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็ถือเป็นความเสี่ยงที่ต้องพึงตระหนักเช่นกั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นื่องจากการทำงานขององค์กรทางการเงิ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จำเป็นต้องนำข้อมูล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มาทำการวิเคราะห์เพื่อสนับสนุนการตัดสินใจในการทำกิจกรรม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ช่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วิเคราะห์ความพึงพอใจของลูกค้า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วิเคราะห์ความต้องการของลูกค้า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วิเคราะห์ปัญหา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ที่เกิดขึ้นในระหว่างการดำเนินการกับทางธนาคาร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พื่อนำไปปรับปรุงและแก้ไข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ต่ในกระบวนการวิเคราะห์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มักจะมีข้อมูลส่วนบุคคลของลูกค้ารวมอยู่ในกระบวนการการทำธุรกรรมกับทางธนาคารผ่านการสนทนากับทางศูนย์บริการข้อมูลลูกค้าทางโทรศัพท์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Pr="00A065EB">
        <w:rPr>
          <w:rFonts w:asciiTheme="majorBidi" w:hAnsiTheme="majorBidi" w:hint="cs"/>
          <w:sz w:val="36"/>
          <w:szCs w:val="36"/>
          <w:cs/>
        </w:rPr>
        <w:t>ส่งผลให้โอกาสที่ข้อมูลส่วนบุคคลของลูกค้าจะถูกนำไปใช้แสวงหาผลประโยชน์โดยไม่ได้รับอนุญาตสูงขึ้นอีกด้วย</w:t>
      </w:r>
    </w:p>
    <w:p w14:paraId="02E1106C" w14:textId="6317768C" w:rsidR="00D258BA" w:rsidRPr="0022236F" w:rsidRDefault="00A065E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ดัง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ทางผู้จัดทำได้เล็งเห็นถึงความสำคัญของการรักษาข้อมูลส่วนบุคคลของลูกค้าในการทำธุรกรรมกับทางธนาคารผ่านศูนย์บริการข้อมูลลูกค้าทางโทรศัพท์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Pr="00A065EB">
        <w:rPr>
          <w:rFonts w:asciiTheme="majorBidi" w:hAnsiTheme="majorBidi" w:hint="cs"/>
          <w:sz w:val="36"/>
          <w:szCs w:val="36"/>
          <w:cs/>
        </w:rPr>
        <w:t>โดยจะมีการทำการปกปิดการสนทนาบางส่วนกับทางศูนย์บริการข้อมูลลูกค้าทางโทรศัพท์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Pr="00A065EB">
        <w:rPr>
          <w:rFonts w:asciiTheme="majorBidi" w:hAnsiTheme="majorBidi" w:hint="cs"/>
          <w:sz w:val="36"/>
          <w:szCs w:val="36"/>
          <w:cs/>
        </w:rPr>
        <w:t>โดยเฉพาะส่วนที่เป็นข้อมูลสำคัญของลูกค้า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ช่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ชื่อ</w:t>
      </w:r>
      <w:r w:rsidRPr="00A065EB">
        <w:rPr>
          <w:rFonts w:asciiTheme="majorBidi" w:hAnsiTheme="majorBidi"/>
          <w:sz w:val="36"/>
          <w:szCs w:val="36"/>
          <w:cs/>
        </w:rPr>
        <w:t xml:space="preserve"> - </w:t>
      </w:r>
      <w:r w:rsidRPr="00A065EB">
        <w:rPr>
          <w:rFonts w:asciiTheme="majorBidi" w:hAnsiTheme="majorBidi" w:hint="cs"/>
          <w:sz w:val="36"/>
          <w:szCs w:val="36"/>
          <w:cs/>
        </w:rPr>
        <w:t>นามสกุล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บอร์โทรศัพท์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เลขที่บัญชี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่อนจะนำข้อมูลการสนทนาเหล่านั้นส่งต่อไปสู่กระบวนการวิเคราะห์เพื่อใช้ในกระบวนการทางธุรกิจ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โดยทางผู้จัดทำจะดำเนินการแปลงการสนทนานั้นให้อยู่ในรูปแบบข้อความ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ตรวจจับเนื้อหาของข้อความว่าคำใดมีรูปแบบที่เป็นข้อมูลที่สำคัญหรือข้อมูลส่วนบุคคล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หลังจากทำการตรวจจับเนื้อหานั้นแล้ว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ทางผู้จัดทำจะดำเนินการปกปิดข้อความในส่วนนั้นออกไป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วิธีการดำเนินงาน</w:t>
      </w:r>
      <w:r w:rsidR="00D258BA" w:rsidRPr="0022236F">
        <w:rPr>
          <w:rFonts w:asciiTheme="majorBidi" w:hAnsiTheme="majorBidi" w:cstheme="majorBidi"/>
          <w:sz w:val="36"/>
          <w:szCs w:val="36"/>
          <w:cs/>
        </w:rPr>
        <w:t xml:space="preserve"> 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(หลักการสำคัญ)</w:t>
      </w:r>
    </w:p>
    <w:p w14:paraId="4A7D6FD3" w14:textId="29B857F5" w:rsidR="00D258BA" w:rsidRPr="0022236F" w:rsidRDefault="00833BB0" w:rsidP="00D258BA">
      <w:pPr>
        <w:pStyle w:val="ListParagraph"/>
        <w:numPr>
          <w:ilvl w:val="0"/>
          <w:numId w:val="14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ศึกษากระบวนการทำงานรูปแบบเดิมในการรักษาความลับของผู้ใช้งานขององค์กร เพื่อให้ทราบถึงปัญหาและช่องโหว่ของระบบเดิม</w:t>
      </w:r>
    </w:p>
    <w:p w14:paraId="01BBF3A1" w14:textId="7A1E77FC" w:rsidR="00833BB0" w:rsidRDefault="00833BB0" w:rsidP="00D258BA">
      <w:pPr>
        <w:pStyle w:val="ListParagraph"/>
        <w:numPr>
          <w:ilvl w:val="0"/>
          <w:numId w:val="14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ศึกษากระบวนการทำงานของ</w:t>
      </w:r>
      <w:r w:rsidR="00624869">
        <w:rPr>
          <w:rFonts w:asciiTheme="majorBidi" w:hAnsiTheme="majorBidi" w:cstheme="majorBidi" w:hint="cs"/>
          <w:sz w:val="36"/>
          <w:szCs w:val="36"/>
          <w:cs/>
        </w:rPr>
        <w:t>การประมวลผลภาษาธรรมชาติ</w:t>
      </w:r>
      <w:r w:rsidRPr="0022236F">
        <w:rPr>
          <w:rFonts w:asciiTheme="majorBidi" w:hAnsiTheme="majorBidi" w:cstheme="majorBidi"/>
          <w:sz w:val="36"/>
          <w:szCs w:val="36"/>
          <w:cs/>
        </w:rPr>
        <w:t xml:space="preserve"> </w:t>
      </w:r>
      <w:r w:rsidR="00624869">
        <w:rPr>
          <w:rFonts w:asciiTheme="majorBidi" w:hAnsiTheme="majorBidi" w:cstheme="majorBidi" w:hint="cs"/>
          <w:sz w:val="36"/>
          <w:szCs w:val="36"/>
          <w:cs/>
        </w:rPr>
        <w:t>(</w:t>
      </w:r>
      <w:r w:rsidRPr="0022236F">
        <w:rPr>
          <w:rFonts w:asciiTheme="majorBidi" w:hAnsiTheme="majorBidi" w:cstheme="majorBidi"/>
          <w:sz w:val="36"/>
          <w:szCs w:val="36"/>
        </w:rPr>
        <w:t>Natural Language Processing</w:t>
      </w:r>
      <w:r w:rsidR="00624869">
        <w:rPr>
          <w:rFonts w:asciiTheme="majorBidi" w:hAnsiTheme="majorBidi" w:cstheme="majorBidi" w:hint="cs"/>
          <w:sz w:val="36"/>
          <w:szCs w:val="36"/>
          <w:cs/>
        </w:rPr>
        <w:t xml:space="preserve">) </w:t>
      </w:r>
      <w:r w:rsidRPr="0022236F">
        <w:rPr>
          <w:rFonts w:asciiTheme="majorBidi" w:hAnsiTheme="majorBidi" w:cstheme="majorBidi"/>
          <w:sz w:val="36"/>
          <w:szCs w:val="36"/>
          <w:cs/>
        </w:rPr>
        <w:t>เพื่อนำไปประยุกต์ใช้ในเรื่องของการใช้ภาษา</w:t>
      </w:r>
    </w:p>
    <w:p w14:paraId="4C69BCAC" w14:textId="7720693C" w:rsidR="00382B40" w:rsidRPr="0022236F" w:rsidRDefault="00382B40" w:rsidP="00382B40">
      <w:pPr>
        <w:pStyle w:val="ListParagraph"/>
        <w:numPr>
          <w:ilvl w:val="0"/>
          <w:numId w:val="14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นำข้อมูลเสียงมาแปลงให้อยู่ในรูปของข้อความ เพื่อสร้างรูปแบบดูความสัมพันธ์ว่าส่วนใดของข้อความเป็นข้อมูลส่วนตัว</w:t>
      </w:r>
    </w:p>
    <w:p w14:paraId="5890F73D" w14:textId="60674545" w:rsidR="00382B40" w:rsidRPr="0022236F" w:rsidRDefault="00382B40" w:rsidP="00D258BA">
      <w:pPr>
        <w:pStyle w:val="ListParagraph"/>
        <w:numPr>
          <w:ilvl w:val="0"/>
          <w:numId w:val="14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ทำการพัฒนาแบบจำลอง เพื่อตรวจจับและทำลายข้อมูลในส่วนที่เป็นข้อมูลส่วนตัว</w:t>
      </w:r>
    </w:p>
    <w:p w14:paraId="6399C93D" w14:textId="2275DEF1" w:rsidR="003A612E" w:rsidRPr="0022236F" w:rsidRDefault="00082F4F" w:rsidP="00082F4F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  <w:cs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ab/>
        <w:t>โดยกระบวนการทำทั้งหมดเราจะทำให้อยู่ใน</w:t>
      </w:r>
      <w:r w:rsidR="00624869">
        <w:rPr>
          <w:rFonts w:asciiTheme="majorBidi" w:hAnsiTheme="majorBidi" w:cstheme="majorBidi" w:hint="cs"/>
          <w:sz w:val="36"/>
          <w:szCs w:val="36"/>
          <w:cs/>
        </w:rPr>
        <w:t>แบบจำลองกล่องดำ (</w:t>
      </w:r>
      <w:r w:rsidR="00624869">
        <w:rPr>
          <w:rFonts w:asciiTheme="majorBidi" w:hAnsiTheme="majorBidi" w:cstheme="majorBidi"/>
          <w:sz w:val="36"/>
          <w:szCs w:val="36"/>
        </w:rPr>
        <w:t>Black Box Model</w:t>
      </w:r>
      <w:r w:rsidR="00624869">
        <w:rPr>
          <w:rFonts w:asciiTheme="majorBidi" w:hAnsiTheme="majorBidi" w:cstheme="majorBidi" w:hint="cs"/>
          <w:sz w:val="36"/>
          <w:szCs w:val="36"/>
          <w:cs/>
        </w:rPr>
        <w:t>)</w:t>
      </w:r>
      <w:r w:rsidR="00624869">
        <w:rPr>
          <w:rFonts w:asciiTheme="majorBidi" w:hAnsiTheme="majorBidi" w:cstheme="majorBidi"/>
          <w:sz w:val="36"/>
          <w:szCs w:val="36"/>
        </w:rPr>
        <w:t xml:space="preserve"> </w:t>
      </w:r>
      <w:r w:rsidRPr="0022236F">
        <w:rPr>
          <w:rFonts w:asciiTheme="majorBidi" w:hAnsiTheme="majorBidi" w:cstheme="majorBidi"/>
          <w:sz w:val="36"/>
          <w:szCs w:val="36"/>
          <w:cs/>
        </w:rPr>
        <w:t>เพื่อรักษาความเป็นส่วนตัว และความปลอดภัยของข้อมูล</w:t>
      </w:r>
    </w:p>
    <w:p w14:paraId="2AC8E7FD" w14:textId="3DF25A04" w:rsidR="00752BC9" w:rsidRDefault="008E2592" w:rsidP="00752BC9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lastRenderedPageBreak/>
        <w:t>ขอบเขตของงาน</w:t>
      </w:r>
    </w:p>
    <w:p w14:paraId="1318FB92" w14:textId="77777777" w:rsidR="00A065EB" w:rsidRPr="00A065EB" w:rsidRDefault="00A065EB" w:rsidP="00A065EB">
      <w:pPr>
        <w:pStyle w:val="ListParagraph"/>
        <w:numPr>
          <w:ilvl w:val="0"/>
          <w:numId w:val="1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ขอบเขตของแบบจำลองการแปลงข้อมูลที่อยู่ในรูปแบบคำพูดเป็นข้อความตัวอักษร</w:t>
      </w:r>
    </w:p>
    <w:p w14:paraId="2310315C" w14:textId="3495AC2B" w:rsidR="00A065EB" w:rsidRPr="00A065EB" w:rsidRDefault="00A065EB" w:rsidP="00A065EB">
      <w:pPr>
        <w:pStyle w:val="ListParagraph"/>
        <w:numPr>
          <w:ilvl w:val="0"/>
          <w:numId w:val="20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นำ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proofErr w:type="spellStart"/>
      <w:r w:rsidRPr="00A065EB">
        <w:rPr>
          <w:rFonts w:asciiTheme="majorBidi" w:hAnsiTheme="majorBidi" w:cstheme="majorBidi"/>
          <w:sz w:val="36"/>
          <w:szCs w:val="36"/>
        </w:rPr>
        <w:t>Pocketsphinx</w:t>
      </w:r>
      <w:proofErr w:type="spellEnd"/>
      <w:r w:rsidRPr="00A065EB">
        <w:rPr>
          <w:rFonts w:asciiTheme="majorBidi" w:hAnsiTheme="majorBidi" w:cstheme="majorBidi"/>
          <w:sz w:val="36"/>
          <w:szCs w:val="36"/>
        </w:rPr>
        <w:t xml:space="preserve">, </w:t>
      </w:r>
      <w:proofErr w:type="spellStart"/>
      <w:r w:rsidRPr="00A065EB">
        <w:rPr>
          <w:rFonts w:asciiTheme="majorBidi" w:hAnsiTheme="majorBidi" w:cstheme="majorBidi"/>
          <w:sz w:val="36"/>
          <w:szCs w:val="36"/>
        </w:rPr>
        <w:t>Sphinxbase</w:t>
      </w:r>
      <w:proofErr w:type="spellEnd"/>
      <w:r w:rsidRPr="00A065EB">
        <w:rPr>
          <w:rFonts w:asciiTheme="majorBidi" w:hAnsiTheme="majorBidi" w:cstheme="majorBidi"/>
          <w:sz w:val="36"/>
          <w:szCs w:val="36"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proofErr w:type="spellStart"/>
      <w:r w:rsidRPr="00A065EB">
        <w:rPr>
          <w:rFonts w:asciiTheme="majorBidi" w:hAnsiTheme="majorBidi" w:cstheme="majorBidi"/>
          <w:sz w:val="36"/>
          <w:szCs w:val="36"/>
        </w:rPr>
        <w:t>Sphinxtrain</w:t>
      </w:r>
      <w:proofErr w:type="spellEnd"/>
      <w:r w:rsidRPr="00A065EB">
        <w:rPr>
          <w:rFonts w:asciiTheme="majorBidi" w:hAnsiTheme="majorBidi" w:cstheme="majorBidi"/>
          <w:sz w:val="36"/>
          <w:szCs w:val="36"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มาประยุกต์ใช้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ชุดเครื่องมือ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Toolkit) </w:t>
      </w:r>
      <w:r w:rsidRPr="00A065EB">
        <w:rPr>
          <w:rFonts w:asciiTheme="majorBidi" w:hAnsiTheme="majorBidi" w:hint="cs"/>
          <w:sz w:val="36"/>
          <w:szCs w:val="36"/>
          <w:cs/>
        </w:rPr>
        <w:t>ที่กล่าวมาข้างต้น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ล้วนเป็นส่วนหนึ่งขอ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cstheme="majorBidi"/>
          <w:sz w:val="36"/>
          <w:szCs w:val="36"/>
        </w:rPr>
        <w:t xml:space="preserve">CMU Sphinx </w:t>
      </w:r>
      <w:r w:rsidRPr="00A065EB">
        <w:rPr>
          <w:rFonts w:asciiTheme="majorBidi" w:hAnsiTheme="majorBidi" w:hint="cs"/>
          <w:sz w:val="36"/>
          <w:szCs w:val="36"/>
          <w:cs/>
        </w:rPr>
        <w:t>ซึ่งเป็นชุดเครื่องมือ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Toolkit) </w:t>
      </w:r>
      <w:r w:rsidRPr="00A065EB">
        <w:rPr>
          <w:rFonts w:asciiTheme="majorBidi" w:hAnsiTheme="majorBidi" w:hint="cs"/>
          <w:sz w:val="36"/>
          <w:szCs w:val="36"/>
          <w:cs/>
        </w:rPr>
        <w:t>ที่ใช้ในการทำการรู้จำเสียงพูด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>Speech Recognition)</w:t>
      </w:r>
    </w:p>
    <w:p w14:paraId="1367B686" w14:textId="77777777" w:rsidR="00A065EB" w:rsidRPr="00A065EB" w:rsidRDefault="00A065EB" w:rsidP="00A065EB">
      <w:pPr>
        <w:pStyle w:val="ListParagraph"/>
        <w:numPr>
          <w:ilvl w:val="0"/>
          <w:numId w:val="1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ข</w:t>
      </w:r>
      <w:r w:rsidRPr="00A065EB">
        <w:rPr>
          <w:rFonts w:asciiTheme="majorBidi" w:hAnsiTheme="majorBidi" w:hint="cs"/>
          <w:sz w:val="36"/>
          <w:szCs w:val="36"/>
          <w:cs/>
        </w:rPr>
        <w:t>อบเขตของชุดข้อมูล</w:t>
      </w:r>
    </w:p>
    <w:p w14:paraId="404D33C5" w14:textId="77777777" w:rsidR="005024DE" w:rsidRDefault="00A065EB" w:rsidP="005024DE">
      <w:pPr>
        <w:pStyle w:val="ListParagraph"/>
        <w:tabs>
          <w:tab w:val="left" w:pos="270"/>
          <w:tab w:val="left" w:pos="990"/>
        </w:tabs>
        <w:ind w:left="1620" w:hanging="347"/>
        <w:rPr>
          <w:rFonts w:asciiTheme="majorBidi" w:hAnsi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>-</w:t>
      </w:r>
      <w:r>
        <w:rPr>
          <w:rFonts w:asciiTheme="majorBidi" w:hAnsiTheme="majorBidi"/>
          <w:sz w:val="36"/>
          <w:szCs w:val="36"/>
          <w:cs/>
        </w:rPr>
        <w:tab/>
      </w:r>
      <w:r w:rsidRPr="00A065EB">
        <w:rPr>
          <w:rFonts w:asciiTheme="majorBidi" w:hAnsiTheme="majorBidi" w:hint="cs"/>
          <w:sz w:val="36"/>
          <w:szCs w:val="36"/>
          <w:cs/>
        </w:rPr>
        <w:t>ชุดข้อมูลที่ใช้ในการทดสอบแบบจำลองไว้ได้ผลหรือไม่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มาจากการจำลองการสนทนาระหว่างบุคคล</w:t>
      </w:r>
      <w:r w:rsidRPr="00A065EB">
        <w:rPr>
          <w:rFonts w:asciiTheme="majorBidi" w:hAnsiTheme="majorBidi"/>
          <w:sz w:val="36"/>
          <w:szCs w:val="36"/>
          <w:cs/>
        </w:rPr>
        <w:t xml:space="preserve"> 2 </w:t>
      </w:r>
      <w:r w:rsidRPr="00A065EB">
        <w:rPr>
          <w:rFonts w:asciiTheme="majorBidi" w:hAnsiTheme="majorBidi" w:hint="cs"/>
          <w:sz w:val="36"/>
          <w:szCs w:val="36"/>
          <w:cs/>
        </w:rPr>
        <w:t>คน</w:t>
      </w:r>
    </w:p>
    <w:p w14:paraId="02179150" w14:textId="6AA2906E" w:rsidR="00A065EB" w:rsidRPr="00A065EB" w:rsidRDefault="005024DE" w:rsidP="005024DE">
      <w:pPr>
        <w:pStyle w:val="ListParagraph"/>
        <w:tabs>
          <w:tab w:val="left" w:pos="270"/>
          <w:tab w:val="left" w:pos="990"/>
          <w:tab w:val="left" w:pos="1890"/>
        </w:tabs>
        <w:ind w:left="1620" w:hanging="347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ชุดข้อมูลเป็นข้อมูลที่ผู้จัดทำได้ทำการสร้างขึ้นมาเองจากการศึกษารายละเอียดการสนทนาการทำธุรกรรมกับทางธนาคาร</w:t>
      </w:r>
    </w:p>
    <w:p w14:paraId="485ACCFA" w14:textId="77777777" w:rsidR="005024DE" w:rsidRPr="005024DE" w:rsidRDefault="00A065EB" w:rsidP="005024DE">
      <w:pPr>
        <w:pStyle w:val="ListParagraph"/>
        <w:numPr>
          <w:ilvl w:val="0"/>
          <w:numId w:val="1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ขอบเขตของการตรวจจับคำที่เป็นข้อมูลส่วนบุคคลหรือข้อมูลสำคัญในบทสนทนา</w:t>
      </w:r>
    </w:p>
    <w:p w14:paraId="46042126" w14:textId="77777777" w:rsidR="005024DE" w:rsidRDefault="005024DE" w:rsidP="005024DE">
      <w:pPr>
        <w:pStyle w:val="ListParagraph"/>
        <w:tabs>
          <w:tab w:val="left" w:pos="270"/>
          <w:tab w:val="left" w:pos="990"/>
        </w:tabs>
        <w:ind w:left="127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นำ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5024DE">
        <w:rPr>
          <w:rFonts w:asciiTheme="majorBidi" w:hAnsiTheme="majorBidi" w:cstheme="majorBidi"/>
          <w:sz w:val="36"/>
          <w:szCs w:val="36"/>
        </w:rPr>
        <w:t xml:space="preserve">Natural Language Toolkit: NLTK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มาใช้วิเคราะห์และประมวลผลข้อความ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ซึ่งเป็นชุดโปรแกรมสำหรับการประมวลผลภาษาธรรมชาติ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5024DE">
        <w:rPr>
          <w:rFonts w:asciiTheme="majorBidi" w:hAnsiTheme="majorBidi" w:cstheme="majorBidi"/>
          <w:sz w:val="36"/>
          <w:szCs w:val="36"/>
        </w:rPr>
        <w:t>Natural Language Processing: NLP)</w:t>
      </w:r>
    </w:p>
    <w:p w14:paraId="72D877F5" w14:textId="7CEC5004" w:rsidR="00A065EB" w:rsidRPr="00A065EB" w:rsidRDefault="005024DE" w:rsidP="005024DE">
      <w:pPr>
        <w:pStyle w:val="ListParagraph"/>
        <w:tabs>
          <w:tab w:val="left" w:pos="270"/>
          <w:tab w:val="left" w:pos="990"/>
        </w:tabs>
        <w:ind w:left="127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สร้างเงื่อนไขในการตรวจจับข้อมูลส่วนบุคคลหรือข้อมูลสำคัญในบทสนทนาเพิ่มเติม</w:t>
      </w:r>
    </w:p>
    <w:p w14:paraId="24EADB10" w14:textId="77777777" w:rsidR="005024DE" w:rsidRPr="005024DE" w:rsidRDefault="00A065EB" w:rsidP="005024DE">
      <w:pPr>
        <w:pStyle w:val="ListParagraph"/>
        <w:numPr>
          <w:ilvl w:val="0"/>
          <w:numId w:val="1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ขอบเขตของการตัดคำที่เป็นข้อมูลส่วนบุคคลหรือข้อมูลสำคัญในบทสนทนา</w:t>
      </w:r>
    </w:p>
    <w:p w14:paraId="41D250F6" w14:textId="77777777" w:rsidR="005024DE" w:rsidRDefault="005024DE" w:rsidP="005024DE">
      <w:pPr>
        <w:pStyle w:val="ListParagraph"/>
        <w:tabs>
          <w:tab w:val="left" w:pos="270"/>
          <w:tab w:val="left" w:pos="990"/>
        </w:tabs>
        <w:ind w:left="1273"/>
        <w:rPr>
          <w:rFonts w:asciiTheme="majorBidi" w:hAnsi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นำตัวอย่างข้อมูลจริงจากธนาคารมาทดลองกับแบบจำลอง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เพื่อสังเกตว่าแบบจำลองที่ทดลองมาสัมฤทธิ์ผลหรือไม่</w:t>
      </w:r>
    </w:p>
    <w:p w14:paraId="4696EB7C" w14:textId="3C78D4B2" w:rsidR="00A065EB" w:rsidRPr="005024DE" w:rsidRDefault="005024DE" w:rsidP="005024DE">
      <w:pPr>
        <w:pStyle w:val="ListParagraph"/>
        <w:tabs>
          <w:tab w:val="left" w:pos="270"/>
          <w:tab w:val="left" w:pos="990"/>
        </w:tabs>
        <w:ind w:left="127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สังเกตรูปแบบของการสนทนาระหว่างเจ้าหน้าที่ธนาคารและลูกค้า</w:t>
      </w:r>
    </w:p>
    <w:p w14:paraId="3056752A" w14:textId="77777777" w:rsidR="005024DE" w:rsidRPr="005024DE" w:rsidRDefault="00A065EB" w:rsidP="005024DE">
      <w:pPr>
        <w:pStyle w:val="ListParagraph"/>
        <w:numPr>
          <w:ilvl w:val="0"/>
          <w:numId w:val="1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ดำเนินการพัฒนาแบบจำลอง</w:t>
      </w:r>
    </w:p>
    <w:p w14:paraId="5F62D1C0" w14:textId="77777777" w:rsidR="005024DE" w:rsidRDefault="005024DE" w:rsidP="005024DE">
      <w:pPr>
        <w:pStyle w:val="ListParagraph"/>
        <w:tabs>
          <w:tab w:val="left" w:pos="270"/>
          <w:tab w:val="left" w:pos="990"/>
        </w:tabs>
        <w:ind w:left="1273"/>
        <w:rPr>
          <w:rFonts w:asciiTheme="majorBidi" w:hAnsi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ดำเนินการแปลงคำพูดให้อยู่ในรูปของข้อความ</w:t>
      </w:r>
    </w:p>
    <w:p w14:paraId="5C3E3A04" w14:textId="6D15A696" w:rsidR="005024DE" w:rsidRPr="005024DE" w:rsidRDefault="005024DE" w:rsidP="005024DE">
      <w:pPr>
        <w:pStyle w:val="ListParagraph"/>
        <w:tabs>
          <w:tab w:val="left" w:pos="270"/>
          <w:tab w:val="left" w:pos="990"/>
        </w:tabs>
        <w:ind w:left="127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ศึกษาส่วนของคำและบริบทต่าง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ๆ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ของคำ</w:t>
      </w:r>
    </w:p>
    <w:p w14:paraId="1597A2EB" w14:textId="16D453EF" w:rsidR="001A4A17" w:rsidRDefault="005024DE" w:rsidP="005024DE">
      <w:pPr>
        <w:pStyle w:val="ListParagraph"/>
        <w:tabs>
          <w:tab w:val="left" w:pos="270"/>
          <w:tab w:val="left" w:pos="990"/>
        </w:tabs>
        <w:ind w:left="1273"/>
        <w:rPr>
          <w:rFonts w:asciiTheme="majorBidi" w:hAnsiTheme="majorBidi"/>
          <w:sz w:val="36"/>
          <w:szCs w:val="36"/>
          <w:cs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ตรวจจับข้อมูลที่สำคัญและทำการตัดบทสนทนาในส่วนนั้นทิ้ง</w:t>
      </w:r>
    </w:p>
    <w:p w14:paraId="0EDEDD16" w14:textId="0C15807D" w:rsidR="00A065EB" w:rsidRPr="001A4A17" w:rsidRDefault="001A4A17" w:rsidP="001A4A17">
      <w:pPr>
        <w:rPr>
          <w:rFonts w:asciiTheme="majorBidi" w:hAnsiTheme="majorBidi" w:hint="cs"/>
          <w:sz w:val="36"/>
          <w:szCs w:val="36"/>
        </w:rPr>
      </w:pPr>
      <w:r>
        <w:rPr>
          <w:rFonts w:asciiTheme="majorBidi" w:hAnsiTheme="majorBidi"/>
          <w:sz w:val="36"/>
          <w:szCs w:val="36"/>
          <w:cs/>
        </w:rPr>
        <w:br w:type="page"/>
      </w:r>
    </w:p>
    <w:p w14:paraId="4B47E6F2" w14:textId="2CAB5CF4" w:rsidR="00153878" w:rsidRPr="0022236F" w:rsidRDefault="00424D86" w:rsidP="00C10A84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lastRenderedPageBreak/>
        <w:t>ประโยชน์ที่คาดว่าจะได้รับ</w:t>
      </w:r>
    </w:p>
    <w:p w14:paraId="6F2ABAC2" w14:textId="27F8F74E" w:rsidR="00C10A84" w:rsidRPr="0022236F" w:rsidRDefault="00852E66" w:rsidP="00C10A84">
      <w:pPr>
        <w:pStyle w:val="ListParagraph"/>
        <w:numPr>
          <w:ilvl w:val="0"/>
          <w:numId w:val="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มีกระบวนการนำข้อมูลเสียงเข้าแบบจำลองและทำการเบลอเสียงเพื่อ</w:t>
      </w:r>
      <w:r w:rsidR="00C10A84" w:rsidRPr="0022236F">
        <w:rPr>
          <w:rFonts w:asciiTheme="majorBidi" w:hAnsiTheme="majorBidi" w:cstheme="majorBidi"/>
          <w:sz w:val="36"/>
          <w:szCs w:val="36"/>
          <w:cs/>
        </w:rPr>
        <w:t>รักษาข้อมูลส่วนตัวของ</w:t>
      </w:r>
      <w:r w:rsidR="001A4A17">
        <w:rPr>
          <w:rFonts w:asciiTheme="majorBidi" w:hAnsiTheme="majorBidi" w:cstheme="majorBidi" w:hint="cs"/>
          <w:sz w:val="36"/>
          <w:szCs w:val="36"/>
          <w:cs/>
        </w:rPr>
        <w:t>ลูกค้า</w:t>
      </w:r>
    </w:p>
    <w:p w14:paraId="4D48604F" w14:textId="77777777" w:rsidR="001A4A17" w:rsidRPr="001A4A17" w:rsidRDefault="001A4A17" w:rsidP="001A4A17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36"/>
          <w:szCs w:val="36"/>
        </w:rPr>
      </w:pPr>
      <w:r w:rsidRPr="001A4A17">
        <w:rPr>
          <w:rFonts w:asciiTheme="majorBidi" w:hAnsiTheme="majorBidi" w:hint="cs"/>
          <w:sz w:val="36"/>
          <w:szCs w:val="36"/>
          <w:cs/>
        </w:rPr>
        <w:t>มีการปิดบังข้อความในส่วนที่เป็นข้อมูลส่วนบุคคลของลูกค้า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ทำให้ข้อมูลส่วนบุคคลของลูกค้าไม่มีการรั่วไหล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สร้างความเชื่อมั่นเรื่องความปลอดภัยให้กับลูกค้า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เช่น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ชื่อ</w:t>
      </w:r>
      <w:r w:rsidRPr="001A4A17">
        <w:rPr>
          <w:rFonts w:asciiTheme="majorBidi" w:hAnsiTheme="majorBidi"/>
          <w:sz w:val="36"/>
          <w:szCs w:val="36"/>
          <w:cs/>
        </w:rPr>
        <w:t xml:space="preserve"> - </w:t>
      </w:r>
      <w:r w:rsidRPr="001A4A17">
        <w:rPr>
          <w:rFonts w:asciiTheme="majorBidi" w:hAnsiTheme="majorBidi" w:hint="cs"/>
          <w:sz w:val="36"/>
          <w:szCs w:val="36"/>
          <w:cs/>
        </w:rPr>
        <w:t>นามสกุล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ที่อยู่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เบอร์โทรศัพท์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เลขบัตรประจำตัวประชาชน</w:t>
      </w:r>
    </w:p>
    <w:p w14:paraId="34CF82D0" w14:textId="029B5CF5" w:rsidR="003A612E" w:rsidRPr="00E01576" w:rsidRDefault="00752BC9" w:rsidP="00E01576">
      <w:pPr>
        <w:pStyle w:val="ListParagraph"/>
        <w:numPr>
          <w:ilvl w:val="0"/>
          <w:numId w:val="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มีการแปลงข้อมูลเสียงให้อยู่ในรูปของข้อความเพื่อให้สะดวกต่อการนำไปวิเคราะห์ข้อมูล</w:t>
      </w:r>
    </w:p>
    <w:p w14:paraId="4E852F38" w14:textId="667149FD" w:rsidR="0022236F" w:rsidRDefault="0022236F" w:rsidP="00424D86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</w:p>
    <w:p w14:paraId="2330562A" w14:textId="77777777" w:rsidR="0022236F" w:rsidRPr="0022236F" w:rsidRDefault="0022236F" w:rsidP="00424D86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</w:p>
    <w:p w14:paraId="68192F9C" w14:textId="5585B5CB" w:rsidR="00705732" w:rsidRPr="0022236F" w:rsidRDefault="008E2592" w:rsidP="00705732">
      <w:pPr>
        <w:tabs>
          <w:tab w:val="left" w:pos="270"/>
          <w:tab w:val="left" w:pos="990"/>
        </w:tabs>
        <w:jc w:val="right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ลงชื่อ</w:t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นักศึกษาผู้เสนอโครงงาน</w:t>
      </w:r>
      <w:r w:rsidRPr="0022236F">
        <w:rPr>
          <w:rFonts w:asciiTheme="majorBidi" w:hAnsiTheme="majorBidi" w:cstheme="majorBidi"/>
          <w:sz w:val="36"/>
          <w:szCs w:val="36"/>
        </w:rPr>
        <w:t xml:space="preserve"> </w:t>
      </w:r>
      <w:r w:rsidRPr="0022236F">
        <w:rPr>
          <w:rFonts w:asciiTheme="majorBidi" w:hAnsiTheme="majorBidi" w:cstheme="majorBidi"/>
          <w:sz w:val="36"/>
          <w:szCs w:val="36"/>
          <w:cs/>
        </w:rPr>
        <w:t xml:space="preserve"> วันที่ </w:t>
      </w:r>
      <w:r w:rsidRPr="0022236F">
        <w:rPr>
          <w:rFonts w:asciiTheme="majorBidi" w:hAnsiTheme="majorBidi" w:cstheme="majorBidi"/>
          <w:sz w:val="36"/>
          <w:szCs w:val="36"/>
        </w:rPr>
        <w:t>……</w:t>
      </w:r>
      <w:r w:rsidRPr="0022236F">
        <w:rPr>
          <w:rFonts w:asciiTheme="majorBidi" w:hAnsiTheme="majorBidi" w:cstheme="majorBidi"/>
          <w:sz w:val="36"/>
          <w:szCs w:val="36"/>
          <w:cs/>
        </w:rPr>
        <w:t>./</w:t>
      </w:r>
      <w:r w:rsidRPr="0022236F">
        <w:rPr>
          <w:rFonts w:asciiTheme="majorBidi" w:hAnsiTheme="majorBidi" w:cstheme="majorBidi"/>
          <w:sz w:val="36"/>
          <w:szCs w:val="36"/>
        </w:rPr>
        <w:t>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/</w:t>
      </w:r>
      <w:r w:rsidRPr="0022236F">
        <w:rPr>
          <w:rFonts w:asciiTheme="majorBidi" w:hAnsiTheme="majorBidi" w:cstheme="majorBidi"/>
          <w:sz w:val="36"/>
          <w:szCs w:val="36"/>
        </w:rPr>
        <w:t>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.</w:t>
      </w:r>
    </w:p>
    <w:p w14:paraId="059C1114" w14:textId="77777777" w:rsidR="008E2D52" w:rsidRPr="0022236F" w:rsidRDefault="008E2D52" w:rsidP="00705732">
      <w:pPr>
        <w:tabs>
          <w:tab w:val="left" w:pos="270"/>
          <w:tab w:val="left" w:pos="990"/>
        </w:tabs>
        <w:jc w:val="right"/>
        <w:rPr>
          <w:rFonts w:asciiTheme="majorBidi" w:hAnsiTheme="majorBidi" w:cstheme="majorBidi"/>
          <w:sz w:val="36"/>
          <w:szCs w:val="36"/>
        </w:rPr>
      </w:pPr>
    </w:p>
    <w:p w14:paraId="1BAA7168" w14:textId="77777777" w:rsidR="00705732" w:rsidRPr="0022236F" w:rsidRDefault="00705732" w:rsidP="00705732">
      <w:pPr>
        <w:tabs>
          <w:tab w:val="left" w:pos="270"/>
          <w:tab w:val="left" w:pos="990"/>
        </w:tabs>
        <w:jc w:val="right"/>
        <w:rPr>
          <w:rFonts w:asciiTheme="majorBidi" w:hAnsiTheme="majorBidi" w:cstheme="majorBidi"/>
          <w:sz w:val="36"/>
          <w:szCs w:val="36"/>
        </w:rPr>
      </w:pPr>
    </w:p>
    <w:p w14:paraId="5FD361F1" w14:textId="6EED44F3" w:rsidR="00FE2188" w:rsidRDefault="008E2592" w:rsidP="00DA44B1">
      <w:pPr>
        <w:tabs>
          <w:tab w:val="left" w:pos="270"/>
          <w:tab w:val="left" w:pos="990"/>
        </w:tabs>
        <w:jc w:val="right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ลงชื่อ</w:t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นักศึกษาผู้เสนอโครงงาน  วันที่</w:t>
      </w:r>
      <w:r w:rsidR="00CD018F" w:rsidRPr="0022236F">
        <w:rPr>
          <w:rFonts w:asciiTheme="majorBidi" w:hAnsiTheme="majorBidi" w:cstheme="majorBidi"/>
          <w:sz w:val="36"/>
          <w:szCs w:val="36"/>
          <w:cs/>
        </w:rPr>
        <w:t xml:space="preserve"> </w:t>
      </w:r>
      <w:r w:rsidRPr="0022236F">
        <w:rPr>
          <w:rFonts w:asciiTheme="majorBidi" w:hAnsiTheme="majorBidi" w:cstheme="majorBidi"/>
          <w:sz w:val="36"/>
          <w:szCs w:val="36"/>
        </w:rPr>
        <w:t>……</w:t>
      </w:r>
      <w:r w:rsidRPr="0022236F">
        <w:rPr>
          <w:rFonts w:asciiTheme="majorBidi" w:hAnsiTheme="majorBidi" w:cstheme="majorBidi"/>
          <w:sz w:val="36"/>
          <w:szCs w:val="36"/>
          <w:cs/>
        </w:rPr>
        <w:t>./</w:t>
      </w:r>
      <w:r w:rsidRPr="0022236F">
        <w:rPr>
          <w:rFonts w:asciiTheme="majorBidi" w:hAnsiTheme="majorBidi" w:cstheme="majorBidi"/>
          <w:sz w:val="36"/>
          <w:szCs w:val="36"/>
        </w:rPr>
        <w:t>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/</w:t>
      </w:r>
      <w:r w:rsidRPr="0022236F">
        <w:rPr>
          <w:rFonts w:asciiTheme="majorBidi" w:hAnsiTheme="majorBidi" w:cstheme="majorBidi"/>
          <w:sz w:val="36"/>
          <w:szCs w:val="36"/>
        </w:rPr>
        <w:t>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.</w:t>
      </w:r>
    </w:p>
    <w:p w14:paraId="6F794014" w14:textId="77777777" w:rsidR="00FE2188" w:rsidRPr="0022236F" w:rsidRDefault="00FE2188" w:rsidP="008E2592">
      <w:pPr>
        <w:tabs>
          <w:tab w:val="left" w:pos="270"/>
          <w:tab w:val="left" w:pos="990"/>
          <w:tab w:val="left" w:pos="6660"/>
        </w:tabs>
        <w:ind w:right="640"/>
        <w:rPr>
          <w:rFonts w:asciiTheme="majorBidi" w:hAnsiTheme="majorBidi" w:cstheme="majorBidi"/>
          <w:sz w:val="36"/>
          <w:szCs w:val="36"/>
        </w:rPr>
      </w:pPr>
    </w:p>
    <w:p w14:paraId="2DD0052C" w14:textId="77777777" w:rsidR="008E2592" w:rsidRPr="0022236F" w:rsidRDefault="008E2592" w:rsidP="008E2592">
      <w:pPr>
        <w:tabs>
          <w:tab w:val="left" w:pos="270"/>
          <w:tab w:val="left" w:pos="990"/>
          <w:tab w:val="left" w:pos="6660"/>
        </w:tabs>
        <w:ind w:right="640"/>
        <w:rPr>
          <w:rFonts w:asciiTheme="majorBidi" w:hAnsiTheme="majorBidi" w:cstheme="majorBidi"/>
          <w:b/>
          <w:bCs/>
          <w:sz w:val="36"/>
          <w:szCs w:val="36"/>
          <w:u w:val="single"/>
          <w:cs/>
        </w:rPr>
      </w:pPr>
      <w:r w:rsidRPr="0022236F">
        <w:rPr>
          <w:rFonts w:asciiTheme="majorBidi" w:hAnsiTheme="majorBidi" w:cstheme="majorBidi"/>
          <w:b/>
          <w:bCs/>
          <w:sz w:val="36"/>
          <w:szCs w:val="36"/>
          <w:u w:val="single"/>
          <w:cs/>
        </w:rPr>
        <w:t>อาจารย์ที่ปรึกษา</w:t>
      </w:r>
    </w:p>
    <w:p w14:paraId="20632E13" w14:textId="77777777" w:rsidR="008E2592" w:rsidRPr="0022236F" w:rsidRDefault="008E2592" w:rsidP="008E2592">
      <w:pPr>
        <w:tabs>
          <w:tab w:val="left" w:pos="270"/>
          <w:tab w:val="left" w:pos="990"/>
        </w:tabs>
        <w:ind w:right="640"/>
        <w:rPr>
          <w:rFonts w:asciiTheme="majorBidi" w:hAnsiTheme="majorBidi" w:cstheme="majorBidi"/>
          <w:sz w:val="36"/>
          <w:szCs w:val="36"/>
        </w:rPr>
      </w:pPr>
    </w:p>
    <w:p w14:paraId="17EB4527" w14:textId="77777777" w:rsidR="008E2592" w:rsidRPr="0022236F" w:rsidRDefault="00F2067E" w:rsidP="008E2592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 xml:space="preserve">ลงชื่อ </w:t>
      </w:r>
      <w:r w:rsidR="008E2592" w:rsidRPr="0022236F">
        <w:rPr>
          <w:rFonts w:asciiTheme="majorBidi" w:hAnsiTheme="majorBidi" w:cstheme="majorBidi"/>
          <w:sz w:val="36"/>
          <w:szCs w:val="36"/>
        </w:rPr>
        <w:t>…</w:t>
      </w:r>
      <w:r w:rsidRPr="0022236F">
        <w:rPr>
          <w:rFonts w:asciiTheme="majorBidi" w:hAnsiTheme="majorBidi" w:cstheme="majorBidi"/>
          <w:sz w:val="36"/>
          <w:szCs w:val="36"/>
        </w:rPr>
        <w:t>……………………………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.................ได้พิจารณาและอนุมัติหัวข้อสัมมนาดังกล่าวข้างต้น</w:t>
      </w:r>
    </w:p>
    <w:p w14:paraId="37C8B020" w14:textId="1B60CF8A" w:rsidR="00F2067E" w:rsidRDefault="00F2067E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(</w:t>
      </w:r>
      <w:r w:rsidR="008E2592" w:rsidRPr="0022236F">
        <w:rPr>
          <w:rFonts w:asciiTheme="majorBidi" w:hAnsiTheme="majorBidi" w:cstheme="majorBidi"/>
          <w:sz w:val="36"/>
          <w:szCs w:val="36"/>
        </w:rPr>
        <w:t>…………………………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.......</w:t>
      </w:r>
      <w:r w:rsidRPr="0022236F">
        <w:rPr>
          <w:rFonts w:asciiTheme="majorBidi" w:hAnsiTheme="majorBidi" w:cstheme="majorBidi"/>
          <w:sz w:val="36"/>
          <w:szCs w:val="36"/>
          <w:cs/>
        </w:rPr>
        <w:t>.........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...........</w:t>
      </w:r>
      <w:r w:rsidRPr="0022236F">
        <w:rPr>
          <w:rFonts w:asciiTheme="majorBidi" w:hAnsiTheme="majorBidi" w:cstheme="majorBidi"/>
          <w:sz w:val="36"/>
          <w:szCs w:val="36"/>
          <w:cs/>
        </w:rPr>
        <w:t>)</w:t>
      </w:r>
    </w:p>
    <w:p w14:paraId="544EED08" w14:textId="77777777" w:rsidR="00AB0CDC" w:rsidRPr="0022236F" w:rsidRDefault="00AB0CDC" w:rsidP="00AB0CDC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 xml:space="preserve">ลงชื่อ </w:t>
      </w:r>
      <w:r w:rsidRPr="0022236F">
        <w:rPr>
          <w:rFonts w:asciiTheme="majorBidi" w:hAnsiTheme="majorBidi" w:cstheme="majorBidi"/>
          <w:sz w:val="36"/>
          <w:szCs w:val="36"/>
        </w:rPr>
        <w:t>………………………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.................ได้พิจารณาและอนุมัติหัวข้อสัมมนาดังกล่าวข้างต้น</w:t>
      </w:r>
    </w:p>
    <w:p w14:paraId="6C069A00" w14:textId="507850FD" w:rsidR="00AB0CDC" w:rsidRPr="0022236F" w:rsidRDefault="00AB0CDC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(</w:t>
      </w:r>
      <w:r w:rsidRPr="0022236F">
        <w:rPr>
          <w:rFonts w:asciiTheme="majorBidi" w:hAnsiTheme="majorBidi" w:cstheme="majorBidi"/>
          <w:sz w:val="36"/>
          <w:szCs w:val="36"/>
        </w:rPr>
        <w:t>…………………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...........................)</w:t>
      </w:r>
    </w:p>
    <w:p w14:paraId="291995FE" w14:textId="32C7CC8F" w:rsidR="008E2592" w:rsidRDefault="00F2067E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ab/>
        <w:t xml:space="preserve">         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 xml:space="preserve">วันที่ </w:t>
      </w:r>
      <w:r w:rsidR="008E2592" w:rsidRPr="0022236F">
        <w:rPr>
          <w:rFonts w:asciiTheme="majorBidi" w:hAnsiTheme="majorBidi" w:cstheme="majorBidi"/>
          <w:sz w:val="36"/>
          <w:szCs w:val="36"/>
        </w:rPr>
        <w:t>……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./</w:t>
      </w:r>
      <w:r w:rsidR="008E2592" w:rsidRPr="0022236F">
        <w:rPr>
          <w:rFonts w:asciiTheme="majorBidi" w:hAnsiTheme="majorBidi" w:cstheme="majorBidi"/>
          <w:sz w:val="36"/>
          <w:szCs w:val="36"/>
        </w:rPr>
        <w:t>………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/</w:t>
      </w:r>
      <w:r w:rsidR="008E2592" w:rsidRPr="0022236F">
        <w:rPr>
          <w:rFonts w:asciiTheme="majorBidi" w:hAnsiTheme="majorBidi" w:cstheme="majorBidi"/>
          <w:sz w:val="36"/>
          <w:szCs w:val="36"/>
        </w:rPr>
        <w:t>………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.</w:t>
      </w:r>
    </w:p>
    <w:p w14:paraId="35FF4AD7" w14:textId="77777777" w:rsidR="00AB0CDC" w:rsidRPr="0022236F" w:rsidRDefault="00AB0CDC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</w:rPr>
      </w:pPr>
    </w:p>
    <w:p w14:paraId="559BE6FF" w14:textId="77777777" w:rsidR="00FF5EFE" w:rsidRPr="0022236F" w:rsidRDefault="00FF5EFE" w:rsidP="008848F4">
      <w:pPr>
        <w:tabs>
          <w:tab w:val="left" w:pos="270"/>
          <w:tab w:val="left" w:pos="990"/>
        </w:tabs>
        <w:spacing w:before="48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ผลการอนุมัติจากคณะกรรมการ</w:t>
      </w:r>
    </w:p>
    <w:p w14:paraId="58F9A78A" w14:textId="686196C1" w:rsidR="00FF5EFE" w:rsidRPr="0022236F" w:rsidRDefault="00424D86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20196F" wp14:editId="759CA26B">
                <wp:simplePos x="0" y="0"/>
                <wp:positionH relativeFrom="column">
                  <wp:posOffset>188595</wp:posOffset>
                </wp:positionH>
                <wp:positionV relativeFrom="paragraph">
                  <wp:posOffset>185345</wp:posOffset>
                </wp:positionV>
                <wp:extent cx="266065" cy="244475"/>
                <wp:effectExtent l="12700" t="12700" r="1333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065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582FD9" id="Rectangle 2" o:spid="_x0000_s1026" style="position:absolute;margin-left:14.85pt;margin-top:14.6pt;width:20.95pt;height:19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" strokeweight="2.25pt"/>
            </w:pict>
          </mc:Fallback>
        </mc:AlternateContent>
      </w:r>
      <w:r w:rsidR="00FF5EFE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FF5EFE" w:rsidRPr="0022236F">
        <w:rPr>
          <w:rFonts w:asciiTheme="majorBidi" w:hAnsiTheme="majorBidi" w:cstheme="majorBidi"/>
          <w:sz w:val="36"/>
          <w:szCs w:val="36"/>
          <w:cs/>
        </w:rPr>
        <w:tab/>
        <w:t>อนุมัติ</w:t>
      </w:r>
    </w:p>
    <w:p w14:paraId="5E9E8067" w14:textId="4EE8E20D" w:rsidR="00C446CB" w:rsidRPr="0022236F" w:rsidRDefault="00424D86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  <w:cs/>
        </w:rPr>
      </w:pPr>
      <w:r w:rsidRPr="0022236F">
        <w:rPr>
          <w:rFonts w:asciiTheme="majorBidi" w:hAnsiTheme="majorBidi" w:cstheme="majorBid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2D51B0" wp14:editId="535AABEE">
                <wp:simplePos x="0" y="0"/>
                <wp:positionH relativeFrom="column">
                  <wp:posOffset>188595</wp:posOffset>
                </wp:positionH>
                <wp:positionV relativeFrom="paragraph">
                  <wp:posOffset>120650</wp:posOffset>
                </wp:positionV>
                <wp:extent cx="266065" cy="244475"/>
                <wp:effectExtent l="12700" t="12700" r="13335" b="952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065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347634" id="Rectangle 3" o:spid="_x0000_s1026" style="position:absolute;margin-left:14.85pt;margin-top:9.5pt;width:20.95pt;height:1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" strokeweight="2.25pt"/>
            </w:pict>
          </mc:Fallback>
        </mc:AlternateContent>
      </w:r>
      <w:r w:rsidR="00FF5EFE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FF5EFE" w:rsidRPr="0022236F">
        <w:rPr>
          <w:rFonts w:asciiTheme="majorBidi" w:hAnsiTheme="majorBidi" w:cstheme="majorBidi"/>
          <w:sz w:val="36"/>
          <w:szCs w:val="36"/>
          <w:cs/>
        </w:rPr>
        <w:tab/>
        <w:t>ไม่อนุมัติ</w:t>
      </w:r>
    </w:p>
    <w:sectPr w:rsidR="00C446CB" w:rsidRPr="0022236F" w:rsidSect="008E2592">
      <w:headerReference w:type="default" r:id="rId8"/>
      <w:pgSz w:w="12240" w:h="15840"/>
      <w:pgMar w:top="719" w:right="1260" w:bottom="360" w:left="126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2337CF" w14:textId="77777777" w:rsidR="00095B3D" w:rsidRDefault="00095B3D" w:rsidP="00903E9F">
      <w:r>
        <w:separator/>
      </w:r>
    </w:p>
  </w:endnote>
  <w:endnote w:type="continuationSeparator" w:id="0">
    <w:p w14:paraId="06F490D1" w14:textId="77777777" w:rsidR="00095B3D" w:rsidRDefault="00095B3D" w:rsidP="00903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2676BC" w14:textId="77777777" w:rsidR="00095B3D" w:rsidRDefault="00095B3D" w:rsidP="00903E9F">
      <w:r>
        <w:separator/>
      </w:r>
    </w:p>
  </w:footnote>
  <w:footnote w:type="continuationSeparator" w:id="0">
    <w:p w14:paraId="6B97E8BB" w14:textId="77777777" w:rsidR="00095B3D" w:rsidRDefault="00095B3D" w:rsidP="00903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1967E" w14:textId="77777777" w:rsidR="00903E9F" w:rsidRDefault="00903E9F" w:rsidP="00903E9F">
    <w:pPr>
      <w:pStyle w:val="Header"/>
      <w:jc w:val="right"/>
      <w:rPr>
        <w:cs/>
      </w:rPr>
    </w:pPr>
    <w:r>
      <w:rPr>
        <w:rFonts w:hint="cs"/>
        <w:cs/>
      </w:rPr>
      <w:t>คง.1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62087"/>
    <w:multiLevelType w:val="hybridMultilevel"/>
    <w:tmpl w:val="24FE926C"/>
    <w:lvl w:ilvl="0" w:tplc="04090001">
      <w:start w:val="1"/>
      <w:numFmt w:val="bullet"/>
      <w:lvlText w:val=""/>
      <w:lvlJc w:val="left"/>
      <w:pPr>
        <w:ind w:left="1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3" w:hanging="360"/>
      </w:pPr>
      <w:rPr>
        <w:rFonts w:ascii="Wingdings" w:hAnsi="Wingdings" w:hint="default"/>
      </w:rPr>
    </w:lvl>
  </w:abstractNum>
  <w:abstractNum w:abstractNumId="1" w15:restartNumberingAfterBreak="0">
    <w:nsid w:val="0DDD033D"/>
    <w:multiLevelType w:val="hybridMultilevel"/>
    <w:tmpl w:val="A266994C"/>
    <w:lvl w:ilvl="0" w:tplc="04090011">
      <w:start w:val="1"/>
      <w:numFmt w:val="decimal"/>
      <w:lvlText w:val="%1)"/>
      <w:lvlJc w:val="left"/>
      <w:pPr>
        <w:ind w:left="989" w:hanging="360"/>
      </w:pPr>
    </w:lvl>
    <w:lvl w:ilvl="1" w:tplc="04090019" w:tentative="1">
      <w:start w:val="1"/>
      <w:numFmt w:val="lowerLetter"/>
      <w:lvlText w:val="%2."/>
      <w:lvlJc w:val="left"/>
      <w:pPr>
        <w:ind w:left="1709" w:hanging="360"/>
      </w:pPr>
    </w:lvl>
    <w:lvl w:ilvl="2" w:tplc="0409001B" w:tentative="1">
      <w:start w:val="1"/>
      <w:numFmt w:val="lowerRoman"/>
      <w:lvlText w:val="%3."/>
      <w:lvlJc w:val="right"/>
      <w:pPr>
        <w:ind w:left="2429" w:hanging="180"/>
      </w:pPr>
    </w:lvl>
    <w:lvl w:ilvl="3" w:tplc="0409000F" w:tentative="1">
      <w:start w:val="1"/>
      <w:numFmt w:val="decimal"/>
      <w:lvlText w:val="%4."/>
      <w:lvlJc w:val="left"/>
      <w:pPr>
        <w:ind w:left="3149" w:hanging="360"/>
      </w:pPr>
    </w:lvl>
    <w:lvl w:ilvl="4" w:tplc="04090019" w:tentative="1">
      <w:start w:val="1"/>
      <w:numFmt w:val="lowerLetter"/>
      <w:lvlText w:val="%5."/>
      <w:lvlJc w:val="left"/>
      <w:pPr>
        <w:ind w:left="3869" w:hanging="360"/>
      </w:pPr>
    </w:lvl>
    <w:lvl w:ilvl="5" w:tplc="0409001B" w:tentative="1">
      <w:start w:val="1"/>
      <w:numFmt w:val="lowerRoman"/>
      <w:lvlText w:val="%6."/>
      <w:lvlJc w:val="right"/>
      <w:pPr>
        <w:ind w:left="4589" w:hanging="180"/>
      </w:pPr>
    </w:lvl>
    <w:lvl w:ilvl="6" w:tplc="0409000F" w:tentative="1">
      <w:start w:val="1"/>
      <w:numFmt w:val="decimal"/>
      <w:lvlText w:val="%7."/>
      <w:lvlJc w:val="left"/>
      <w:pPr>
        <w:ind w:left="5309" w:hanging="360"/>
      </w:pPr>
    </w:lvl>
    <w:lvl w:ilvl="7" w:tplc="04090019" w:tentative="1">
      <w:start w:val="1"/>
      <w:numFmt w:val="lowerLetter"/>
      <w:lvlText w:val="%8."/>
      <w:lvlJc w:val="left"/>
      <w:pPr>
        <w:ind w:left="6029" w:hanging="360"/>
      </w:pPr>
    </w:lvl>
    <w:lvl w:ilvl="8" w:tplc="0409001B" w:tentative="1">
      <w:start w:val="1"/>
      <w:numFmt w:val="lowerRoman"/>
      <w:lvlText w:val="%9."/>
      <w:lvlJc w:val="right"/>
      <w:pPr>
        <w:ind w:left="6749" w:hanging="180"/>
      </w:pPr>
    </w:lvl>
  </w:abstractNum>
  <w:abstractNum w:abstractNumId="2" w15:restartNumberingAfterBreak="0">
    <w:nsid w:val="17AE3159"/>
    <w:multiLevelType w:val="hybridMultilevel"/>
    <w:tmpl w:val="B0B81B2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9411E8"/>
    <w:multiLevelType w:val="hybridMultilevel"/>
    <w:tmpl w:val="13F03912"/>
    <w:lvl w:ilvl="0" w:tplc="28688E42">
      <w:numFmt w:val="bullet"/>
      <w:lvlText w:val="-"/>
      <w:lvlJc w:val="left"/>
      <w:pPr>
        <w:ind w:left="1363" w:hanging="360"/>
      </w:pPr>
      <w:rPr>
        <w:rFonts w:ascii="Angsana New" w:eastAsiaTheme="minorEastAsia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1E281180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  <w:bCs/>
        <w:i w:val="0"/>
        <w:iCs w:val="0"/>
        <w:sz w:val="32"/>
      </w:rPr>
    </w:lvl>
    <w:lvl w:ilvl="1">
      <w:start w:val="1"/>
      <w:numFmt w:val="decimal"/>
      <w:isLgl/>
      <w:lvlText w:val="%1.%2"/>
      <w:lvlJc w:val="left"/>
      <w:pPr>
        <w:tabs>
          <w:tab w:val="num" w:pos="1048"/>
        </w:tabs>
        <w:ind w:left="1048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23"/>
        </w:tabs>
        <w:ind w:left="1723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43"/>
        </w:tabs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3"/>
        </w:tabs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23"/>
        </w:tabs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3"/>
        </w:tabs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03"/>
        </w:tabs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3"/>
        </w:tabs>
        <w:ind w:left="4963" w:hanging="1800"/>
      </w:pPr>
      <w:rPr>
        <w:rFonts w:hint="default"/>
      </w:rPr>
    </w:lvl>
  </w:abstractNum>
  <w:abstractNum w:abstractNumId="5" w15:restartNumberingAfterBreak="0">
    <w:nsid w:val="1FAF30BE"/>
    <w:multiLevelType w:val="hybridMultilevel"/>
    <w:tmpl w:val="6A2CBA2A"/>
    <w:lvl w:ilvl="0" w:tplc="04090011">
      <w:start w:val="1"/>
      <w:numFmt w:val="decimal"/>
      <w:lvlText w:val="%1)"/>
      <w:lvlJc w:val="left"/>
      <w:pPr>
        <w:ind w:left="1717" w:hanging="360"/>
      </w:pPr>
    </w:lvl>
    <w:lvl w:ilvl="1" w:tplc="04090019" w:tentative="1">
      <w:start w:val="1"/>
      <w:numFmt w:val="lowerLetter"/>
      <w:lvlText w:val="%2."/>
      <w:lvlJc w:val="left"/>
      <w:pPr>
        <w:ind w:left="2437" w:hanging="360"/>
      </w:pPr>
    </w:lvl>
    <w:lvl w:ilvl="2" w:tplc="0409001B" w:tentative="1">
      <w:start w:val="1"/>
      <w:numFmt w:val="lowerRoman"/>
      <w:lvlText w:val="%3."/>
      <w:lvlJc w:val="right"/>
      <w:pPr>
        <w:ind w:left="3157" w:hanging="180"/>
      </w:pPr>
    </w:lvl>
    <w:lvl w:ilvl="3" w:tplc="0409000F" w:tentative="1">
      <w:start w:val="1"/>
      <w:numFmt w:val="decimal"/>
      <w:lvlText w:val="%4."/>
      <w:lvlJc w:val="left"/>
      <w:pPr>
        <w:ind w:left="3877" w:hanging="360"/>
      </w:pPr>
    </w:lvl>
    <w:lvl w:ilvl="4" w:tplc="04090019" w:tentative="1">
      <w:start w:val="1"/>
      <w:numFmt w:val="lowerLetter"/>
      <w:lvlText w:val="%5."/>
      <w:lvlJc w:val="left"/>
      <w:pPr>
        <w:ind w:left="4597" w:hanging="360"/>
      </w:pPr>
    </w:lvl>
    <w:lvl w:ilvl="5" w:tplc="0409001B" w:tentative="1">
      <w:start w:val="1"/>
      <w:numFmt w:val="lowerRoman"/>
      <w:lvlText w:val="%6."/>
      <w:lvlJc w:val="right"/>
      <w:pPr>
        <w:ind w:left="5317" w:hanging="180"/>
      </w:pPr>
    </w:lvl>
    <w:lvl w:ilvl="6" w:tplc="0409000F" w:tentative="1">
      <w:start w:val="1"/>
      <w:numFmt w:val="decimal"/>
      <w:lvlText w:val="%7."/>
      <w:lvlJc w:val="left"/>
      <w:pPr>
        <w:ind w:left="6037" w:hanging="360"/>
      </w:pPr>
    </w:lvl>
    <w:lvl w:ilvl="7" w:tplc="04090019" w:tentative="1">
      <w:start w:val="1"/>
      <w:numFmt w:val="lowerLetter"/>
      <w:lvlText w:val="%8."/>
      <w:lvlJc w:val="left"/>
      <w:pPr>
        <w:ind w:left="6757" w:hanging="360"/>
      </w:pPr>
    </w:lvl>
    <w:lvl w:ilvl="8" w:tplc="0409001B" w:tentative="1">
      <w:start w:val="1"/>
      <w:numFmt w:val="lowerRoman"/>
      <w:lvlText w:val="%9."/>
      <w:lvlJc w:val="right"/>
      <w:pPr>
        <w:ind w:left="7477" w:hanging="180"/>
      </w:pPr>
    </w:lvl>
  </w:abstractNum>
  <w:abstractNum w:abstractNumId="6" w15:restartNumberingAfterBreak="0">
    <w:nsid w:val="23831098"/>
    <w:multiLevelType w:val="hybridMultilevel"/>
    <w:tmpl w:val="A978FF04"/>
    <w:lvl w:ilvl="0" w:tplc="04090011">
      <w:start w:val="1"/>
      <w:numFmt w:val="decimal"/>
      <w:lvlText w:val="%1)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7" w15:restartNumberingAfterBreak="0">
    <w:nsid w:val="2467475E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048"/>
        </w:tabs>
        <w:ind w:left="1048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23"/>
        </w:tabs>
        <w:ind w:left="1723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43"/>
        </w:tabs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3"/>
        </w:tabs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23"/>
        </w:tabs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3"/>
        </w:tabs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03"/>
        </w:tabs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3"/>
        </w:tabs>
        <w:ind w:left="4963" w:hanging="1800"/>
      </w:pPr>
      <w:rPr>
        <w:rFonts w:hint="default"/>
      </w:rPr>
    </w:lvl>
  </w:abstractNum>
  <w:abstractNum w:abstractNumId="8" w15:restartNumberingAfterBreak="0">
    <w:nsid w:val="26E72A27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035"/>
        </w:tabs>
        <w:ind w:left="1035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10"/>
        </w:tabs>
        <w:ind w:left="1710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10"/>
        </w:tabs>
        <w:ind w:left="351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70"/>
        </w:tabs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590"/>
        </w:tabs>
        <w:ind w:left="459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50"/>
        </w:tabs>
        <w:ind w:left="4950" w:hanging="1800"/>
      </w:pPr>
      <w:rPr>
        <w:rFonts w:hint="default"/>
      </w:rPr>
    </w:lvl>
  </w:abstractNum>
  <w:abstractNum w:abstractNumId="9" w15:restartNumberingAfterBreak="0">
    <w:nsid w:val="2C5E47BA"/>
    <w:multiLevelType w:val="hybridMultilevel"/>
    <w:tmpl w:val="4BBE3C20"/>
    <w:lvl w:ilvl="0" w:tplc="E708B18E">
      <w:numFmt w:val="bullet"/>
      <w:lvlText w:val="-"/>
      <w:lvlJc w:val="left"/>
      <w:pPr>
        <w:ind w:left="1363" w:hanging="360"/>
      </w:pPr>
      <w:rPr>
        <w:rFonts w:ascii="Angsana New" w:eastAsiaTheme="minorEastAsia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10" w15:restartNumberingAfterBreak="0">
    <w:nsid w:val="473447C2"/>
    <w:multiLevelType w:val="hybridMultilevel"/>
    <w:tmpl w:val="4DBA642A"/>
    <w:lvl w:ilvl="0" w:tplc="04090001">
      <w:start w:val="1"/>
      <w:numFmt w:val="bullet"/>
      <w:lvlText w:val=""/>
      <w:lvlJc w:val="left"/>
      <w:pPr>
        <w:ind w:left="17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8" w:hanging="360"/>
      </w:pPr>
      <w:rPr>
        <w:rFonts w:ascii="Wingdings" w:hAnsi="Wingdings" w:hint="default"/>
      </w:rPr>
    </w:lvl>
  </w:abstractNum>
  <w:abstractNum w:abstractNumId="11" w15:restartNumberingAfterBreak="0">
    <w:nsid w:val="49377C12"/>
    <w:multiLevelType w:val="hybridMultilevel"/>
    <w:tmpl w:val="23C0F056"/>
    <w:lvl w:ilvl="0" w:tplc="04090011">
      <w:start w:val="1"/>
      <w:numFmt w:val="decimal"/>
      <w:lvlText w:val="%1)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2" w15:restartNumberingAfterBreak="0">
    <w:nsid w:val="4C163AE7"/>
    <w:multiLevelType w:val="singleLevel"/>
    <w:tmpl w:val="CCDA551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sz w:val="32"/>
      </w:rPr>
    </w:lvl>
  </w:abstractNum>
  <w:abstractNum w:abstractNumId="13" w15:restartNumberingAfterBreak="0">
    <w:nsid w:val="5D2475C9"/>
    <w:multiLevelType w:val="hybridMultilevel"/>
    <w:tmpl w:val="6F38281A"/>
    <w:lvl w:ilvl="0" w:tplc="1536FD84">
      <w:start w:val="1"/>
      <w:numFmt w:val="decimal"/>
      <w:lvlText w:val="%1)"/>
      <w:lvlJc w:val="left"/>
      <w:pPr>
        <w:ind w:left="1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69" w:hanging="360"/>
      </w:pPr>
    </w:lvl>
    <w:lvl w:ilvl="2" w:tplc="0409001B" w:tentative="1">
      <w:start w:val="1"/>
      <w:numFmt w:val="lowerRoman"/>
      <w:lvlText w:val="%3."/>
      <w:lvlJc w:val="right"/>
      <w:pPr>
        <w:ind w:left="2789" w:hanging="180"/>
      </w:pPr>
    </w:lvl>
    <w:lvl w:ilvl="3" w:tplc="0409000F" w:tentative="1">
      <w:start w:val="1"/>
      <w:numFmt w:val="decimal"/>
      <w:lvlText w:val="%4."/>
      <w:lvlJc w:val="left"/>
      <w:pPr>
        <w:ind w:left="3509" w:hanging="360"/>
      </w:pPr>
    </w:lvl>
    <w:lvl w:ilvl="4" w:tplc="04090019" w:tentative="1">
      <w:start w:val="1"/>
      <w:numFmt w:val="lowerLetter"/>
      <w:lvlText w:val="%5."/>
      <w:lvlJc w:val="left"/>
      <w:pPr>
        <w:ind w:left="4229" w:hanging="360"/>
      </w:pPr>
    </w:lvl>
    <w:lvl w:ilvl="5" w:tplc="0409001B" w:tentative="1">
      <w:start w:val="1"/>
      <w:numFmt w:val="lowerRoman"/>
      <w:lvlText w:val="%6."/>
      <w:lvlJc w:val="right"/>
      <w:pPr>
        <w:ind w:left="4949" w:hanging="180"/>
      </w:pPr>
    </w:lvl>
    <w:lvl w:ilvl="6" w:tplc="0409000F" w:tentative="1">
      <w:start w:val="1"/>
      <w:numFmt w:val="decimal"/>
      <w:lvlText w:val="%7."/>
      <w:lvlJc w:val="left"/>
      <w:pPr>
        <w:ind w:left="5669" w:hanging="360"/>
      </w:pPr>
    </w:lvl>
    <w:lvl w:ilvl="7" w:tplc="04090019" w:tentative="1">
      <w:start w:val="1"/>
      <w:numFmt w:val="lowerLetter"/>
      <w:lvlText w:val="%8."/>
      <w:lvlJc w:val="left"/>
      <w:pPr>
        <w:ind w:left="6389" w:hanging="360"/>
      </w:pPr>
    </w:lvl>
    <w:lvl w:ilvl="8" w:tplc="0409001B" w:tentative="1">
      <w:start w:val="1"/>
      <w:numFmt w:val="lowerRoman"/>
      <w:lvlText w:val="%9."/>
      <w:lvlJc w:val="right"/>
      <w:pPr>
        <w:ind w:left="7109" w:hanging="180"/>
      </w:pPr>
    </w:lvl>
  </w:abstractNum>
  <w:abstractNum w:abstractNumId="14" w15:restartNumberingAfterBreak="0">
    <w:nsid w:val="5F603EA9"/>
    <w:multiLevelType w:val="hybridMultilevel"/>
    <w:tmpl w:val="21F2997C"/>
    <w:lvl w:ilvl="0" w:tplc="04090011">
      <w:start w:val="1"/>
      <w:numFmt w:val="decimal"/>
      <w:lvlText w:val="%1)"/>
      <w:lvlJc w:val="left"/>
      <w:pPr>
        <w:ind w:left="1286" w:hanging="360"/>
      </w:p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15" w15:restartNumberingAfterBreak="0">
    <w:nsid w:val="6C7210D1"/>
    <w:multiLevelType w:val="hybridMultilevel"/>
    <w:tmpl w:val="B91C0CDE"/>
    <w:lvl w:ilvl="0" w:tplc="04090011">
      <w:start w:val="1"/>
      <w:numFmt w:val="decimal"/>
      <w:lvlText w:val="%1)"/>
      <w:lvlJc w:val="left"/>
      <w:pPr>
        <w:ind w:left="1717" w:hanging="360"/>
      </w:pPr>
    </w:lvl>
    <w:lvl w:ilvl="1" w:tplc="04090019" w:tentative="1">
      <w:start w:val="1"/>
      <w:numFmt w:val="lowerLetter"/>
      <w:lvlText w:val="%2."/>
      <w:lvlJc w:val="left"/>
      <w:pPr>
        <w:ind w:left="2437" w:hanging="360"/>
      </w:pPr>
    </w:lvl>
    <w:lvl w:ilvl="2" w:tplc="0409001B" w:tentative="1">
      <w:start w:val="1"/>
      <w:numFmt w:val="lowerRoman"/>
      <w:lvlText w:val="%3."/>
      <w:lvlJc w:val="right"/>
      <w:pPr>
        <w:ind w:left="3157" w:hanging="180"/>
      </w:pPr>
    </w:lvl>
    <w:lvl w:ilvl="3" w:tplc="0409000F" w:tentative="1">
      <w:start w:val="1"/>
      <w:numFmt w:val="decimal"/>
      <w:lvlText w:val="%4."/>
      <w:lvlJc w:val="left"/>
      <w:pPr>
        <w:ind w:left="3877" w:hanging="360"/>
      </w:pPr>
    </w:lvl>
    <w:lvl w:ilvl="4" w:tplc="04090019" w:tentative="1">
      <w:start w:val="1"/>
      <w:numFmt w:val="lowerLetter"/>
      <w:lvlText w:val="%5."/>
      <w:lvlJc w:val="left"/>
      <w:pPr>
        <w:ind w:left="4597" w:hanging="360"/>
      </w:pPr>
    </w:lvl>
    <w:lvl w:ilvl="5" w:tplc="0409001B" w:tentative="1">
      <w:start w:val="1"/>
      <w:numFmt w:val="lowerRoman"/>
      <w:lvlText w:val="%6."/>
      <w:lvlJc w:val="right"/>
      <w:pPr>
        <w:ind w:left="5317" w:hanging="180"/>
      </w:pPr>
    </w:lvl>
    <w:lvl w:ilvl="6" w:tplc="0409000F" w:tentative="1">
      <w:start w:val="1"/>
      <w:numFmt w:val="decimal"/>
      <w:lvlText w:val="%7."/>
      <w:lvlJc w:val="left"/>
      <w:pPr>
        <w:ind w:left="6037" w:hanging="360"/>
      </w:pPr>
    </w:lvl>
    <w:lvl w:ilvl="7" w:tplc="04090019" w:tentative="1">
      <w:start w:val="1"/>
      <w:numFmt w:val="lowerLetter"/>
      <w:lvlText w:val="%8."/>
      <w:lvlJc w:val="left"/>
      <w:pPr>
        <w:ind w:left="6757" w:hanging="360"/>
      </w:pPr>
    </w:lvl>
    <w:lvl w:ilvl="8" w:tplc="0409001B" w:tentative="1">
      <w:start w:val="1"/>
      <w:numFmt w:val="lowerRoman"/>
      <w:lvlText w:val="%9."/>
      <w:lvlJc w:val="right"/>
      <w:pPr>
        <w:ind w:left="7477" w:hanging="180"/>
      </w:pPr>
    </w:lvl>
  </w:abstractNum>
  <w:abstractNum w:abstractNumId="16" w15:restartNumberingAfterBreak="0">
    <w:nsid w:val="6CF969E4"/>
    <w:multiLevelType w:val="hybridMultilevel"/>
    <w:tmpl w:val="D67045CA"/>
    <w:lvl w:ilvl="0" w:tplc="D98A03CA">
      <w:start w:val="2"/>
      <w:numFmt w:val="bullet"/>
      <w:lvlText w:val="-"/>
      <w:lvlJc w:val="left"/>
      <w:pPr>
        <w:ind w:left="1633" w:hanging="360"/>
      </w:pPr>
      <w:rPr>
        <w:rFonts w:ascii="Angsana New" w:eastAsiaTheme="minorEastAsia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3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3" w:hanging="360"/>
      </w:pPr>
      <w:rPr>
        <w:rFonts w:ascii="Wingdings" w:hAnsi="Wingdings" w:hint="default"/>
      </w:rPr>
    </w:lvl>
  </w:abstractNum>
  <w:abstractNum w:abstractNumId="17" w15:restartNumberingAfterBreak="0">
    <w:nsid w:val="745B28FB"/>
    <w:multiLevelType w:val="singleLevel"/>
    <w:tmpl w:val="CEC88A2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sz w:val="32"/>
        <w:lang w:bidi="th-TH"/>
      </w:rPr>
    </w:lvl>
  </w:abstractNum>
  <w:abstractNum w:abstractNumId="18" w15:restartNumberingAfterBreak="0">
    <w:nsid w:val="75AF0EDB"/>
    <w:multiLevelType w:val="hybridMultilevel"/>
    <w:tmpl w:val="2F52C194"/>
    <w:lvl w:ilvl="0" w:tplc="0409000F">
      <w:start w:val="1"/>
      <w:numFmt w:val="decimal"/>
      <w:lvlText w:val="%1."/>
      <w:lvlJc w:val="left"/>
      <w:pPr>
        <w:ind w:left="1286" w:hanging="360"/>
      </w:p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19" w15:restartNumberingAfterBreak="0">
    <w:nsid w:val="7A432B76"/>
    <w:multiLevelType w:val="hybridMultilevel"/>
    <w:tmpl w:val="5EF421AC"/>
    <w:lvl w:ilvl="0" w:tplc="49829220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4"/>
  </w:num>
  <w:num w:numId="4">
    <w:abstractNumId w:val="7"/>
  </w:num>
  <w:num w:numId="5">
    <w:abstractNumId w:val="8"/>
  </w:num>
  <w:num w:numId="6">
    <w:abstractNumId w:val="18"/>
  </w:num>
  <w:num w:numId="7">
    <w:abstractNumId w:val="5"/>
  </w:num>
  <w:num w:numId="8">
    <w:abstractNumId w:val="6"/>
  </w:num>
  <w:num w:numId="9">
    <w:abstractNumId w:val="1"/>
  </w:num>
  <w:num w:numId="10">
    <w:abstractNumId w:val="15"/>
  </w:num>
  <w:num w:numId="11">
    <w:abstractNumId w:val="2"/>
  </w:num>
  <w:num w:numId="12">
    <w:abstractNumId w:val="13"/>
  </w:num>
  <w:num w:numId="13">
    <w:abstractNumId w:val="14"/>
  </w:num>
  <w:num w:numId="14">
    <w:abstractNumId w:val="11"/>
  </w:num>
  <w:num w:numId="15">
    <w:abstractNumId w:val="10"/>
  </w:num>
  <w:num w:numId="16">
    <w:abstractNumId w:val="19"/>
  </w:num>
  <w:num w:numId="17">
    <w:abstractNumId w:val="3"/>
  </w:num>
  <w:num w:numId="18">
    <w:abstractNumId w:val="9"/>
  </w:num>
  <w:num w:numId="19">
    <w:abstractNumId w:val="0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zQ0MTA1NTExNTJW0lEKTi0uzszPAykwrAUA3ssmNywAAAA="/>
  </w:docVars>
  <w:rsids>
    <w:rsidRoot w:val="008E2592"/>
    <w:rsid w:val="000150A8"/>
    <w:rsid w:val="00016434"/>
    <w:rsid w:val="00070907"/>
    <w:rsid w:val="00075A1E"/>
    <w:rsid w:val="00082F4F"/>
    <w:rsid w:val="00090DB1"/>
    <w:rsid w:val="00095B3D"/>
    <w:rsid w:val="000A1243"/>
    <w:rsid w:val="000B5C6E"/>
    <w:rsid w:val="000C6012"/>
    <w:rsid w:val="00136D23"/>
    <w:rsid w:val="00153878"/>
    <w:rsid w:val="001A4A17"/>
    <w:rsid w:val="001E100A"/>
    <w:rsid w:val="0022236F"/>
    <w:rsid w:val="00252775"/>
    <w:rsid w:val="00262AC1"/>
    <w:rsid w:val="002870B3"/>
    <w:rsid w:val="00291027"/>
    <w:rsid w:val="002B6082"/>
    <w:rsid w:val="002E3A80"/>
    <w:rsid w:val="002F0464"/>
    <w:rsid w:val="003251D7"/>
    <w:rsid w:val="00336D7C"/>
    <w:rsid w:val="00351BEA"/>
    <w:rsid w:val="003614C4"/>
    <w:rsid w:val="003773B9"/>
    <w:rsid w:val="00382B40"/>
    <w:rsid w:val="003A3F3F"/>
    <w:rsid w:val="003A612E"/>
    <w:rsid w:val="00423D35"/>
    <w:rsid w:val="00424D86"/>
    <w:rsid w:val="00433B5A"/>
    <w:rsid w:val="004834FF"/>
    <w:rsid w:val="00495C39"/>
    <w:rsid w:val="004D4759"/>
    <w:rsid w:val="004D74C0"/>
    <w:rsid w:val="004E3755"/>
    <w:rsid w:val="004E3F01"/>
    <w:rsid w:val="004F2469"/>
    <w:rsid w:val="005024DE"/>
    <w:rsid w:val="00552C23"/>
    <w:rsid w:val="005928CB"/>
    <w:rsid w:val="0062318E"/>
    <w:rsid w:val="00624869"/>
    <w:rsid w:val="006369FF"/>
    <w:rsid w:val="006C7257"/>
    <w:rsid w:val="006D2705"/>
    <w:rsid w:val="006F65BB"/>
    <w:rsid w:val="00705732"/>
    <w:rsid w:val="00734B28"/>
    <w:rsid w:val="00752BC9"/>
    <w:rsid w:val="0075590A"/>
    <w:rsid w:val="007848DE"/>
    <w:rsid w:val="007872C2"/>
    <w:rsid w:val="00791F1C"/>
    <w:rsid w:val="007C31E8"/>
    <w:rsid w:val="007D035C"/>
    <w:rsid w:val="00801C40"/>
    <w:rsid w:val="00833BB0"/>
    <w:rsid w:val="00834584"/>
    <w:rsid w:val="00852E66"/>
    <w:rsid w:val="008848F4"/>
    <w:rsid w:val="008A4BCA"/>
    <w:rsid w:val="008E2592"/>
    <w:rsid w:val="008E2D52"/>
    <w:rsid w:val="00903E9F"/>
    <w:rsid w:val="00954AA1"/>
    <w:rsid w:val="0099075D"/>
    <w:rsid w:val="009A2A9F"/>
    <w:rsid w:val="009D7932"/>
    <w:rsid w:val="00A065EB"/>
    <w:rsid w:val="00AB0CDC"/>
    <w:rsid w:val="00B26B23"/>
    <w:rsid w:val="00B3090D"/>
    <w:rsid w:val="00B33840"/>
    <w:rsid w:val="00B40BD3"/>
    <w:rsid w:val="00B46C43"/>
    <w:rsid w:val="00B56AF6"/>
    <w:rsid w:val="00B73039"/>
    <w:rsid w:val="00BC2F36"/>
    <w:rsid w:val="00BD2728"/>
    <w:rsid w:val="00BD3CE5"/>
    <w:rsid w:val="00BD5350"/>
    <w:rsid w:val="00C10A84"/>
    <w:rsid w:val="00C4092D"/>
    <w:rsid w:val="00C4398D"/>
    <w:rsid w:val="00C446CB"/>
    <w:rsid w:val="00C71040"/>
    <w:rsid w:val="00C81A20"/>
    <w:rsid w:val="00CB357C"/>
    <w:rsid w:val="00CD018F"/>
    <w:rsid w:val="00D15A07"/>
    <w:rsid w:val="00D258BA"/>
    <w:rsid w:val="00D61534"/>
    <w:rsid w:val="00D92457"/>
    <w:rsid w:val="00DA44B1"/>
    <w:rsid w:val="00E01576"/>
    <w:rsid w:val="00E01837"/>
    <w:rsid w:val="00E27288"/>
    <w:rsid w:val="00E4493A"/>
    <w:rsid w:val="00E76D7F"/>
    <w:rsid w:val="00EB4122"/>
    <w:rsid w:val="00F2067E"/>
    <w:rsid w:val="00F23C1E"/>
    <w:rsid w:val="00F2641F"/>
    <w:rsid w:val="00F404C0"/>
    <w:rsid w:val="00F53F8B"/>
    <w:rsid w:val="00F777B5"/>
    <w:rsid w:val="00FC39A3"/>
    <w:rsid w:val="00FE1A71"/>
    <w:rsid w:val="00FE2188"/>
    <w:rsid w:val="00FE699A"/>
    <w:rsid w:val="00FF5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AEDDE1"/>
  <w15:docId w15:val="{048ACA80-F6FF-4C2D-A0D9-DC637F1E4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E2592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62AC1"/>
    <w:rPr>
      <w:rFonts w:ascii="Microsoft Sans Serif" w:hAnsi="Microsoft Sans Serif" w:cs="Microsoft Sans Serif" w:hint="default"/>
      <w:strike w:val="0"/>
      <w:dstrike w:val="0"/>
      <w:color w:val="0000FF"/>
      <w:sz w:val="20"/>
      <w:szCs w:val="20"/>
      <w:u w:val="none"/>
      <w:effect w:val="none"/>
    </w:rPr>
  </w:style>
  <w:style w:type="paragraph" w:styleId="Header">
    <w:name w:val="header"/>
    <w:basedOn w:val="Normal"/>
    <w:link w:val="HeaderChar"/>
    <w:rsid w:val="00903E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3E9F"/>
    <w:rPr>
      <w:sz w:val="24"/>
      <w:szCs w:val="28"/>
    </w:rPr>
  </w:style>
  <w:style w:type="paragraph" w:styleId="Footer">
    <w:name w:val="footer"/>
    <w:basedOn w:val="Normal"/>
    <w:link w:val="FooterChar"/>
    <w:rsid w:val="00903E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03E9F"/>
    <w:rPr>
      <w:sz w:val="24"/>
      <w:szCs w:val="28"/>
    </w:rPr>
  </w:style>
  <w:style w:type="paragraph" w:styleId="ListParagraph">
    <w:name w:val="List Paragraph"/>
    <w:basedOn w:val="Normal"/>
    <w:uiPriority w:val="34"/>
    <w:qFormat/>
    <w:rsid w:val="00E76D7F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252775"/>
    <w:rPr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rsid w:val="00252775"/>
    <w:rPr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2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7EFD06E-ECD9-4AB6-AC40-02D1DA739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1224</Words>
  <Characters>69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ฟอร์มเสนอหัวข้อโครงงาน สำหรับนักศึกษาชั้นปีที่ 4 ปริญญาตรี</vt:lpstr>
    </vt:vector>
  </TitlesOfParts>
  <Company/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ฟอร์มเสนอหัวข้อโครงงาน สำหรับนักศึกษาชั้นปีที่ 4 ปริญญาตรี</dc:title>
  <dc:creator>porn4</dc:creator>
  <cp:lastModifiedBy>THAIYATHORN SUEBIN</cp:lastModifiedBy>
  <cp:revision>13</cp:revision>
  <cp:lastPrinted>2020-01-17T08:02:00Z</cp:lastPrinted>
  <dcterms:created xsi:type="dcterms:W3CDTF">2020-01-17T08:02:00Z</dcterms:created>
  <dcterms:modified xsi:type="dcterms:W3CDTF">2020-10-0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d5ca7a4-684c-3bd9-86f5-b37960404a00</vt:lpwstr>
  </property>
  <property fmtid="{D5CDD505-2E9C-101B-9397-08002B2CF9AE}" pid="24" name="Mendeley Citation Style_1">
    <vt:lpwstr>http://www.zotero.org/styles/chicago-note-bibliography</vt:lpwstr>
  </property>
</Properties>
</file>